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B52F1" w14:textId="77777777" w:rsidR="00491352" w:rsidRDefault="00491352" w:rsidP="00491352">
      <w:pPr>
        <w:pStyle w:val="Title"/>
        <w:rPr>
          <w:rFonts w:ascii="Arial Narrow" w:hAnsi="Arial Narrow"/>
          <w:sz w:val="28"/>
        </w:rPr>
      </w:pPr>
      <w:r>
        <w:rPr>
          <w:rFonts w:ascii="Arial Narrow" w:hAnsi="Arial Narrow"/>
          <w:sz w:val="28"/>
        </w:rPr>
        <w:t>SOUTHEASTERN EMPLOYMENT &amp; TRAINING ASSOCIATION</w:t>
      </w:r>
    </w:p>
    <w:p w14:paraId="1D39A4EB" w14:textId="77777777" w:rsidR="00491352" w:rsidRDefault="00491352" w:rsidP="00491352">
      <w:pPr>
        <w:pStyle w:val="Subtitle"/>
        <w:rPr>
          <w:rFonts w:ascii="Arial Narrow" w:hAnsi="Arial Narrow"/>
        </w:rPr>
      </w:pPr>
      <w:r>
        <w:rPr>
          <w:rFonts w:ascii="Arial Narrow" w:hAnsi="Arial Narrow"/>
        </w:rPr>
        <w:t>WORKSHOP EVALUATION SUMMAR</w:t>
      </w:r>
      <w:r w:rsidR="00916383">
        <w:rPr>
          <w:rFonts w:ascii="Arial Narrow" w:hAnsi="Arial Narrow"/>
        </w:rPr>
        <w:t>Y</w:t>
      </w:r>
    </w:p>
    <w:p w14:paraId="47789C25" w14:textId="00696893" w:rsidR="00491352" w:rsidRDefault="00D24D7B" w:rsidP="00491352">
      <w:pPr>
        <w:pStyle w:val="Subtitle"/>
        <w:rPr>
          <w:rFonts w:ascii="Arial Narrow" w:hAnsi="Arial Narrow"/>
        </w:rPr>
      </w:pPr>
      <w:r>
        <w:rPr>
          <w:rFonts w:ascii="Arial Narrow" w:hAnsi="Arial Narrow"/>
        </w:rPr>
        <w:t>Biloxi, MS</w:t>
      </w:r>
    </w:p>
    <w:p w14:paraId="790B09EF" w14:textId="711C4019" w:rsidR="00491352" w:rsidRDefault="00552507" w:rsidP="00491352">
      <w:pPr>
        <w:pStyle w:val="Subtitle"/>
        <w:rPr>
          <w:rFonts w:ascii="Arial Narrow" w:hAnsi="Arial Narrow"/>
        </w:rPr>
      </w:pPr>
      <w:r>
        <w:rPr>
          <w:rFonts w:ascii="Arial Narrow" w:hAnsi="Arial Narrow"/>
        </w:rPr>
        <w:t xml:space="preserve">September </w:t>
      </w:r>
      <w:r w:rsidR="00D24D7B">
        <w:rPr>
          <w:rFonts w:ascii="Arial Narrow" w:hAnsi="Arial Narrow"/>
        </w:rPr>
        <w:t>26-29</w:t>
      </w:r>
      <w:r w:rsidR="00164EA9">
        <w:rPr>
          <w:rFonts w:ascii="Arial Narrow" w:hAnsi="Arial Narrow"/>
        </w:rPr>
        <w:t>, 20</w:t>
      </w:r>
      <w:r w:rsidR="00D24D7B">
        <w:rPr>
          <w:rFonts w:ascii="Arial Narrow" w:hAnsi="Arial Narrow"/>
        </w:rPr>
        <w:t>21</w:t>
      </w:r>
    </w:p>
    <w:p w14:paraId="63D40487" w14:textId="77777777" w:rsidR="00D24D7B" w:rsidRDefault="00D24D7B" w:rsidP="00491352">
      <w:pPr>
        <w:pStyle w:val="Subtitle"/>
        <w:rPr>
          <w:rFonts w:ascii="Arial Narrow" w:hAnsi="Arial Narrow"/>
        </w:rPr>
      </w:pPr>
    </w:p>
    <w:tbl>
      <w:tblPr>
        <w:tblW w:w="10152" w:type="dxa"/>
        <w:tblLayout w:type="fixed"/>
        <w:tblLook w:val="0000" w:firstRow="0" w:lastRow="0" w:firstColumn="0" w:lastColumn="0" w:noHBand="0" w:noVBand="0"/>
      </w:tblPr>
      <w:tblGrid>
        <w:gridCol w:w="5076"/>
        <w:gridCol w:w="5076"/>
      </w:tblGrid>
      <w:tr w:rsidR="00491352" w14:paraId="34061E23" w14:textId="77777777" w:rsidTr="00DB0FC4">
        <w:tc>
          <w:tcPr>
            <w:tcW w:w="10152" w:type="dxa"/>
            <w:gridSpan w:val="2"/>
          </w:tcPr>
          <w:p w14:paraId="4512F404" w14:textId="3DC0FE7E" w:rsidR="00491352" w:rsidRDefault="00491352" w:rsidP="00491352">
            <w:pPr>
              <w:rPr>
                <w:rFonts w:ascii="Helvetica" w:hAnsi="Helvetica" w:cs="Helvetica"/>
                <w:bCs/>
                <w:color w:val="1A2026"/>
              </w:rPr>
            </w:pPr>
            <w:r>
              <w:rPr>
                <w:rFonts w:ascii="Arial Narrow" w:hAnsi="Arial Narrow"/>
                <w:b/>
                <w:u w:val="single"/>
              </w:rPr>
              <w:t>Name of Workshop</w:t>
            </w:r>
            <w:r>
              <w:rPr>
                <w:rFonts w:ascii="Arial Narrow" w:hAnsi="Arial Narrow"/>
                <w:b/>
              </w:rPr>
              <w:t xml:space="preserve">:  </w:t>
            </w:r>
            <w:r w:rsidR="00E73C56" w:rsidRPr="00E73C56">
              <w:rPr>
                <w:rFonts w:ascii="Helvetica" w:hAnsi="Helvetica" w:cs="Helvetica"/>
                <w:bCs/>
                <w:color w:val="1A2026"/>
              </w:rPr>
              <w:t>Building Work Ethic in a Post-Pandemic World: 5 Strategies to Develop Essential Soft Skills</w:t>
            </w:r>
          </w:p>
          <w:p w14:paraId="210ABD1F" w14:textId="24895F1F" w:rsidR="00AE3879" w:rsidRPr="006D6474" w:rsidRDefault="00AE3879" w:rsidP="00491352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91352" w14:paraId="4B0D6A85" w14:textId="77777777" w:rsidTr="00DB0FC4">
        <w:tc>
          <w:tcPr>
            <w:tcW w:w="5076" w:type="dxa"/>
          </w:tcPr>
          <w:p w14:paraId="69BEF051" w14:textId="24A8E9FE" w:rsidR="00491352" w:rsidRDefault="00491352" w:rsidP="004913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u w:val="single"/>
              </w:rPr>
              <w:t>Date:</w:t>
            </w:r>
            <w:r w:rsidR="00D24D7B" w:rsidRPr="00D24D7B">
              <w:rPr>
                <w:rFonts w:ascii="Arial Narrow" w:hAnsi="Arial Narrow"/>
                <w:b/>
              </w:rPr>
              <w:t xml:space="preserve">  </w:t>
            </w:r>
            <w:r w:rsidR="00D24D7B" w:rsidRPr="00803FB6">
              <w:rPr>
                <w:rFonts w:ascii="Arial Narrow" w:hAnsi="Arial Narrow"/>
                <w:bCs/>
              </w:rPr>
              <w:t>9/2</w:t>
            </w:r>
            <w:r w:rsidR="000230FF">
              <w:rPr>
                <w:rFonts w:ascii="Arial Narrow" w:hAnsi="Arial Narrow"/>
                <w:bCs/>
              </w:rPr>
              <w:t>8</w:t>
            </w:r>
            <w:r w:rsidR="00D24D7B" w:rsidRPr="00803FB6">
              <w:rPr>
                <w:rFonts w:ascii="Arial Narrow" w:hAnsi="Arial Narrow"/>
                <w:bCs/>
              </w:rPr>
              <w:t>/21</w:t>
            </w:r>
          </w:p>
          <w:p w14:paraId="5D1637D4" w14:textId="77777777" w:rsidR="00491352" w:rsidRDefault="00491352" w:rsidP="00491352">
            <w:pPr>
              <w:rPr>
                <w:rFonts w:ascii="Arial Narrow" w:hAnsi="Arial Narrow"/>
                <w:bCs/>
              </w:rPr>
            </w:pPr>
          </w:p>
        </w:tc>
        <w:tc>
          <w:tcPr>
            <w:tcW w:w="5076" w:type="dxa"/>
          </w:tcPr>
          <w:p w14:paraId="3868A924" w14:textId="29CB6F46" w:rsidR="00491352" w:rsidRDefault="00491352" w:rsidP="004913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u w:val="single"/>
              </w:rPr>
              <w:t>Time</w:t>
            </w:r>
            <w:r>
              <w:rPr>
                <w:rFonts w:ascii="Arial Narrow" w:hAnsi="Arial Narrow"/>
                <w:b/>
              </w:rPr>
              <w:t xml:space="preserve">: </w:t>
            </w:r>
            <w:r w:rsidR="00AE3879">
              <w:rPr>
                <w:rFonts w:ascii="Arial Narrow" w:hAnsi="Arial Narrow"/>
                <w:bCs/>
              </w:rPr>
              <w:t xml:space="preserve"> </w:t>
            </w:r>
            <w:r w:rsidR="000230FF">
              <w:rPr>
                <w:rFonts w:ascii="Arial Narrow" w:hAnsi="Arial Narrow"/>
                <w:bCs/>
              </w:rPr>
              <w:t>1</w:t>
            </w:r>
            <w:r w:rsidR="00E73C56">
              <w:rPr>
                <w:rFonts w:ascii="Arial Narrow" w:hAnsi="Arial Narrow"/>
                <w:bCs/>
              </w:rPr>
              <w:t>0</w:t>
            </w:r>
            <w:r w:rsidR="000230FF">
              <w:rPr>
                <w:rFonts w:ascii="Arial Narrow" w:hAnsi="Arial Narrow"/>
                <w:bCs/>
              </w:rPr>
              <w:t>:</w:t>
            </w:r>
            <w:r w:rsidR="00E73C56">
              <w:rPr>
                <w:rFonts w:ascii="Arial Narrow" w:hAnsi="Arial Narrow"/>
                <w:bCs/>
              </w:rPr>
              <w:t>15</w:t>
            </w:r>
            <w:r w:rsidR="00803FB6" w:rsidRPr="00803FB6">
              <w:rPr>
                <w:rFonts w:ascii="Arial Narrow" w:hAnsi="Arial Narrow"/>
                <w:bCs/>
              </w:rPr>
              <w:t xml:space="preserve"> </w:t>
            </w:r>
            <w:r w:rsidR="000230FF">
              <w:rPr>
                <w:rFonts w:ascii="Arial Narrow" w:hAnsi="Arial Narrow"/>
                <w:bCs/>
              </w:rPr>
              <w:t>A</w:t>
            </w:r>
            <w:r w:rsidR="00803FB6" w:rsidRPr="00803FB6">
              <w:rPr>
                <w:rFonts w:ascii="Arial Narrow" w:hAnsi="Arial Narrow"/>
                <w:bCs/>
              </w:rPr>
              <w:t>M</w:t>
            </w:r>
          </w:p>
          <w:p w14:paraId="222D9DDA" w14:textId="77777777" w:rsidR="00491352" w:rsidRDefault="00491352" w:rsidP="00491352">
            <w:pPr>
              <w:rPr>
                <w:rFonts w:ascii="Arial Narrow" w:hAnsi="Arial Narrow"/>
                <w:bCs/>
              </w:rPr>
            </w:pPr>
          </w:p>
        </w:tc>
      </w:tr>
      <w:tr w:rsidR="00491352" w14:paraId="12FD2DB0" w14:textId="77777777" w:rsidTr="00DB0FC4">
        <w:tc>
          <w:tcPr>
            <w:tcW w:w="5076" w:type="dxa"/>
          </w:tcPr>
          <w:p w14:paraId="5CBC3E3E" w14:textId="7F1B789E" w:rsidR="00491352" w:rsidRDefault="00491352" w:rsidP="004913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u w:val="single"/>
              </w:rPr>
              <w:t>Speaker(s):</w:t>
            </w:r>
            <w:r w:rsidR="00803FB6">
              <w:rPr>
                <w:rFonts w:ascii="Arial Narrow" w:hAnsi="Arial Narrow"/>
                <w:b/>
                <w:u w:val="single"/>
              </w:rPr>
              <w:t xml:space="preserve"> </w:t>
            </w:r>
            <w:r w:rsidR="00E73C56">
              <w:t>Josh Davies</w:t>
            </w:r>
          </w:p>
          <w:p w14:paraId="3CACA6C4" w14:textId="77777777" w:rsidR="00491352" w:rsidRDefault="00491352" w:rsidP="00491352">
            <w:pPr>
              <w:pStyle w:val="Heading2"/>
            </w:pPr>
          </w:p>
        </w:tc>
        <w:tc>
          <w:tcPr>
            <w:tcW w:w="5076" w:type="dxa"/>
          </w:tcPr>
          <w:p w14:paraId="325C1E25" w14:textId="77777777" w:rsidR="00491352" w:rsidRDefault="00491352" w:rsidP="00D24D7B"/>
        </w:tc>
      </w:tr>
      <w:tr w:rsidR="00491352" w14:paraId="324A4A9E" w14:textId="77777777" w:rsidTr="00DB0FC4">
        <w:trPr>
          <w:trHeight w:val="270"/>
        </w:trPr>
        <w:tc>
          <w:tcPr>
            <w:tcW w:w="5076" w:type="dxa"/>
          </w:tcPr>
          <w:p w14:paraId="2B5B6D98" w14:textId="5AA522CB" w:rsidR="00491352" w:rsidRPr="00DB0FC4" w:rsidRDefault="00491352" w:rsidP="00491352">
            <w:pPr>
              <w:rPr>
                <w:rFonts w:ascii="Arial Narrow" w:hAnsi="Arial Narrow"/>
                <w:b/>
                <w:u w:val="single"/>
              </w:rPr>
            </w:pPr>
            <w:r>
              <w:rPr>
                <w:rFonts w:ascii="Arial Narrow" w:hAnsi="Arial Narrow"/>
                <w:b/>
                <w:u w:val="single"/>
              </w:rPr>
              <w:t>Number of Persons in Workshop:</w:t>
            </w:r>
            <w:r w:rsidR="00803FB6" w:rsidRPr="00803FB6">
              <w:rPr>
                <w:rFonts w:ascii="Arial Narrow" w:hAnsi="Arial Narrow"/>
                <w:bCs/>
              </w:rPr>
              <w:t xml:space="preserve">  </w:t>
            </w:r>
            <w:r w:rsidR="00E73C56">
              <w:rPr>
                <w:rFonts w:ascii="Arial Narrow" w:hAnsi="Arial Narrow"/>
                <w:bCs/>
              </w:rPr>
              <w:t>40</w:t>
            </w:r>
          </w:p>
        </w:tc>
        <w:tc>
          <w:tcPr>
            <w:tcW w:w="5076" w:type="dxa"/>
          </w:tcPr>
          <w:p w14:paraId="3F61E7D9" w14:textId="22C07B4D" w:rsidR="00AE3879" w:rsidRDefault="00491352" w:rsidP="004913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u w:val="single"/>
              </w:rPr>
              <w:t>Number of Evaluations Collected</w:t>
            </w:r>
            <w:r>
              <w:rPr>
                <w:rFonts w:ascii="Arial Narrow" w:hAnsi="Arial Narrow"/>
              </w:rPr>
              <w:t xml:space="preserve">: </w:t>
            </w:r>
            <w:r w:rsidR="00E73C56">
              <w:rPr>
                <w:rFonts w:ascii="Arial Narrow" w:hAnsi="Arial Narrow"/>
              </w:rPr>
              <w:t>19</w:t>
            </w:r>
          </w:p>
          <w:p w14:paraId="1D3C6DBA" w14:textId="77777777" w:rsidR="00491352" w:rsidRDefault="00491352" w:rsidP="00491352">
            <w:pPr>
              <w:rPr>
                <w:rFonts w:ascii="Arial Narrow" w:hAnsi="Arial Narrow"/>
              </w:rPr>
            </w:pPr>
          </w:p>
        </w:tc>
      </w:tr>
    </w:tbl>
    <w:p w14:paraId="6DC2C1AF" w14:textId="77777777" w:rsidR="00491352" w:rsidRDefault="00491352" w:rsidP="00491352">
      <w:pPr>
        <w:pStyle w:val="Heading1"/>
        <w:rPr>
          <w:rFonts w:ascii="Arial Narrow" w:hAnsi="Arial Narrow"/>
        </w:rPr>
      </w:pPr>
      <w:r>
        <w:rPr>
          <w:rFonts w:ascii="Arial Narrow" w:hAnsi="Arial Narrow"/>
        </w:rPr>
        <w:t>EVALUATION OF WORKSHOP CONTENT</w:t>
      </w:r>
    </w:p>
    <w:p w14:paraId="638D4A90" w14:textId="77777777" w:rsidR="00491352" w:rsidRDefault="00491352" w:rsidP="00491352">
      <w:pPr>
        <w:rPr>
          <w:rFonts w:ascii="Arial Narrow" w:hAnsi="Arial Narrow"/>
        </w:rPr>
      </w:pPr>
      <w:r>
        <w:rPr>
          <w:rFonts w:ascii="Arial Narrow" w:hAnsi="Arial Narrow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8"/>
        <w:gridCol w:w="2160"/>
        <w:gridCol w:w="990"/>
        <w:gridCol w:w="1260"/>
        <w:gridCol w:w="1170"/>
        <w:gridCol w:w="1224"/>
      </w:tblGrid>
      <w:tr w:rsidR="00491352" w14:paraId="7CC3EE55" w14:textId="77777777">
        <w:tc>
          <w:tcPr>
            <w:tcW w:w="3348" w:type="dxa"/>
          </w:tcPr>
          <w:p w14:paraId="3E72570C" w14:textId="77777777" w:rsidR="00491352" w:rsidRDefault="00491352" w:rsidP="00491352">
            <w:pPr>
              <w:rPr>
                <w:rFonts w:ascii="Arial Narrow" w:hAnsi="Arial Narrow"/>
                <w:sz w:val="22"/>
              </w:rPr>
            </w:pPr>
          </w:p>
        </w:tc>
        <w:tc>
          <w:tcPr>
            <w:tcW w:w="2160" w:type="dxa"/>
          </w:tcPr>
          <w:p w14:paraId="43822DF1" w14:textId="77777777" w:rsidR="00491352" w:rsidRDefault="00491352" w:rsidP="00E73C56">
            <w:pPr>
              <w:jc w:val="center"/>
              <w:rPr>
                <w:rFonts w:ascii="Arial Narrow" w:hAnsi="Arial Narrow"/>
                <w:b/>
                <w:sz w:val="22"/>
              </w:rPr>
            </w:pPr>
            <w:r>
              <w:rPr>
                <w:rFonts w:ascii="Arial Narrow" w:hAnsi="Arial Narrow"/>
                <w:b/>
                <w:sz w:val="22"/>
              </w:rPr>
              <w:t>Strongly</w:t>
            </w:r>
          </w:p>
          <w:p w14:paraId="7429546F" w14:textId="77777777" w:rsidR="00491352" w:rsidRDefault="00491352" w:rsidP="00E73C56">
            <w:pPr>
              <w:jc w:val="center"/>
              <w:rPr>
                <w:rFonts w:ascii="Arial Narrow" w:hAnsi="Arial Narrow"/>
                <w:b/>
                <w:sz w:val="22"/>
              </w:rPr>
            </w:pPr>
            <w:r>
              <w:rPr>
                <w:rFonts w:ascii="Arial Narrow" w:hAnsi="Arial Narrow"/>
                <w:b/>
                <w:sz w:val="22"/>
              </w:rPr>
              <w:t>Agree</w:t>
            </w:r>
          </w:p>
        </w:tc>
        <w:tc>
          <w:tcPr>
            <w:tcW w:w="990" w:type="dxa"/>
          </w:tcPr>
          <w:p w14:paraId="70991704" w14:textId="77777777" w:rsidR="00491352" w:rsidRDefault="00491352" w:rsidP="00E73C56">
            <w:pPr>
              <w:jc w:val="center"/>
              <w:rPr>
                <w:rFonts w:ascii="Arial Narrow" w:hAnsi="Arial Narrow"/>
                <w:b/>
                <w:sz w:val="22"/>
              </w:rPr>
            </w:pPr>
          </w:p>
          <w:p w14:paraId="3C14D57C" w14:textId="77777777" w:rsidR="00491352" w:rsidRDefault="00491352" w:rsidP="00E73C56">
            <w:pPr>
              <w:jc w:val="center"/>
              <w:rPr>
                <w:rFonts w:ascii="Arial Narrow" w:hAnsi="Arial Narrow"/>
                <w:b/>
                <w:sz w:val="22"/>
              </w:rPr>
            </w:pPr>
            <w:r>
              <w:rPr>
                <w:rFonts w:ascii="Arial Narrow" w:hAnsi="Arial Narrow"/>
                <w:b/>
                <w:sz w:val="22"/>
              </w:rPr>
              <w:t>Agree</w:t>
            </w:r>
          </w:p>
        </w:tc>
        <w:tc>
          <w:tcPr>
            <w:tcW w:w="1260" w:type="dxa"/>
          </w:tcPr>
          <w:p w14:paraId="064ED895" w14:textId="77777777" w:rsidR="00491352" w:rsidRDefault="00491352" w:rsidP="00E73C56">
            <w:pPr>
              <w:jc w:val="center"/>
              <w:rPr>
                <w:rFonts w:ascii="Arial Narrow" w:hAnsi="Arial Narrow"/>
                <w:b/>
                <w:sz w:val="22"/>
              </w:rPr>
            </w:pPr>
          </w:p>
          <w:p w14:paraId="19D77A23" w14:textId="77777777" w:rsidR="00491352" w:rsidRDefault="00491352" w:rsidP="00E73C56">
            <w:pPr>
              <w:jc w:val="center"/>
              <w:rPr>
                <w:rFonts w:ascii="Arial Narrow" w:hAnsi="Arial Narrow"/>
                <w:b/>
                <w:sz w:val="22"/>
              </w:rPr>
            </w:pPr>
            <w:r>
              <w:rPr>
                <w:rFonts w:ascii="Arial Narrow" w:hAnsi="Arial Narrow"/>
                <w:b/>
                <w:sz w:val="22"/>
              </w:rPr>
              <w:t>Uncertain</w:t>
            </w:r>
          </w:p>
        </w:tc>
        <w:tc>
          <w:tcPr>
            <w:tcW w:w="1170" w:type="dxa"/>
          </w:tcPr>
          <w:p w14:paraId="7A75586B" w14:textId="77777777" w:rsidR="00491352" w:rsidRDefault="00491352" w:rsidP="00E73C56">
            <w:pPr>
              <w:jc w:val="center"/>
              <w:rPr>
                <w:rFonts w:ascii="Arial Narrow" w:hAnsi="Arial Narrow"/>
                <w:b/>
                <w:sz w:val="22"/>
              </w:rPr>
            </w:pPr>
          </w:p>
          <w:p w14:paraId="02CDFA8F" w14:textId="77777777" w:rsidR="00491352" w:rsidRDefault="00491352" w:rsidP="00E73C56">
            <w:pPr>
              <w:jc w:val="center"/>
              <w:rPr>
                <w:rFonts w:ascii="Arial Narrow" w:hAnsi="Arial Narrow"/>
                <w:b/>
                <w:sz w:val="22"/>
              </w:rPr>
            </w:pPr>
            <w:r>
              <w:rPr>
                <w:rFonts w:ascii="Arial Narrow" w:hAnsi="Arial Narrow"/>
                <w:b/>
                <w:sz w:val="22"/>
              </w:rPr>
              <w:t>Disagree</w:t>
            </w:r>
          </w:p>
        </w:tc>
        <w:tc>
          <w:tcPr>
            <w:tcW w:w="1224" w:type="dxa"/>
          </w:tcPr>
          <w:p w14:paraId="3311F2D4" w14:textId="77777777" w:rsidR="00491352" w:rsidRDefault="00491352" w:rsidP="00E73C56">
            <w:pPr>
              <w:jc w:val="center"/>
              <w:rPr>
                <w:rFonts w:ascii="Arial Narrow" w:hAnsi="Arial Narrow"/>
                <w:b/>
                <w:sz w:val="22"/>
              </w:rPr>
            </w:pPr>
            <w:r>
              <w:rPr>
                <w:rFonts w:ascii="Arial Narrow" w:hAnsi="Arial Narrow"/>
                <w:b/>
                <w:sz w:val="22"/>
              </w:rPr>
              <w:t>Strongly</w:t>
            </w:r>
          </w:p>
          <w:p w14:paraId="529D6F4E" w14:textId="77777777" w:rsidR="00491352" w:rsidRDefault="00491352" w:rsidP="00E73C56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sz w:val="22"/>
              </w:rPr>
              <w:t>Disagree</w:t>
            </w:r>
          </w:p>
        </w:tc>
      </w:tr>
      <w:tr w:rsidR="00491352" w14:paraId="3C3D2741" w14:textId="77777777">
        <w:tc>
          <w:tcPr>
            <w:tcW w:w="3348" w:type="dxa"/>
          </w:tcPr>
          <w:p w14:paraId="039B1B68" w14:textId="77777777" w:rsidR="00491352" w:rsidRDefault="00491352" w:rsidP="00491352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This workshop added to my knowledge of this topic.</w:t>
            </w:r>
          </w:p>
        </w:tc>
        <w:tc>
          <w:tcPr>
            <w:tcW w:w="2160" w:type="dxa"/>
          </w:tcPr>
          <w:p w14:paraId="7077273D" w14:textId="0BCD2058" w:rsidR="00491352" w:rsidRDefault="00E73C56" w:rsidP="00E73C56">
            <w:pPr>
              <w:jc w:val="center"/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17</w:t>
            </w:r>
          </w:p>
          <w:p w14:paraId="262953C9" w14:textId="77777777" w:rsidR="00491352" w:rsidRDefault="00491352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990" w:type="dxa"/>
          </w:tcPr>
          <w:p w14:paraId="1A800CFB" w14:textId="61836B76" w:rsidR="00491352" w:rsidRDefault="00E73C56" w:rsidP="00E73C56">
            <w:pPr>
              <w:jc w:val="center"/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1</w:t>
            </w:r>
          </w:p>
          <w:p w14:paraId="3D7EAD2F" w14:textId="77777777" w:rsidR="00491352" w:rsidRDefault="00491352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1260" w:type="dxa"/>
          </w:tcPr>
          <w:p w14:paraId="3FC6C029" w14:textId="00CE839C" w:rsidR="00AE3879" w:rsidRDefault="00AE3879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1170" w:type="dxa"/>
          </w:tcPr>
          <w:p w14:paraId="46C6C7CD" w14:textId="6B99FA06" w:rsidR="00491352" w:rsidRDefault="00491352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1224" w:type="dxa"/>
          </w:tcPr>
          <w:p w14:paraId="52EBD452" w14:textId="0D19A1E8" w:rsidR="00491352" w:rsidRDefault="00E73C56" w:rsidP="00E73C56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</w:tr>
      <w:tr w:rsidR="00491352" w14:paraId="1052C810" w14:textId="77777777">
        <w:tc>
          <w:tcPr>
            <w:tcW w:w="3348" w:type="dxa"/>
          </w:tcPr>
          <w:p w14:paraId="1117BDCF" w14:textId="418EF93C" w:rsidR="00491352" w:rsidRDefault="00491352" w:rsidP="00491352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The ideas/materials presented will be valuable to me </w:t>
            </w:r>
            <w:r w:rsidR="00803FB6">
              <w:rPr>
                <w:rFonts w:ascii="Arial Narrow" w:hAnsi="Arial Narrow"/>
                <w:sz w:val="22"/>
              </w:rPr>
              <w:t>i</w:t>
            </w:r>
            <w:r>
              <w:rPr>
                <w:rFonts w:ascii="Arial Narrow" w:hAnsi="Arial Narrow"/>
                <w:sz w:val="22"/>
              </w:rPr>
              <w:t>n my job.</w:t>
            </w:r>
          </w:p>
        </w:tc>
        <w:tc>
          <w:tcPr>
            <w:tcW w:w="2160" w:type="dxa"/>
          </w:tcPr>
          <w:p w14:paraId="56D975D4" w14:textId="5158D293" w:rsidR="00491352" w:rsidRDefault="00E73C56" w:rsidP="00E73C56">
            <w:pPr>
              <w:jc w:val="center"/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17</w:t>
            </w:r>
          </w:p>
          <w:p w14:paraId="6F8A38BA" w14:textId="77777777" w:rsidR="00491352" w:rsidRDefault="00491352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990" w:type="dxa"/>
          </w:tcPr>
          <w:p w14:paraId="24AF3B4C" w14:textId="44FA0F2B" w:rsidR="00491352" w:rsidRDefault="00E73C56" w:rsidP="00E73C56">
            <w:pPr>
              <w:jc w:val="center"/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1</w:t>
            </w:r>
          </w:p>
          <w:p w14:paraId="718292AC" w14:textId="77777777" w:rsidR="00491352" w:rsidRDefault="00491352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1260" w:type="dxa"/>
          </w:tcPr>
          <w:p w14:paraId="28ED8FEE" w14:textId="4824BE63" w:rsidR="00491352" w:rsidRDefault="00491352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1170" w:type="dxa"/>
          </w:tcPr>
          <w:p w14:paraId="3CB76BD6" w14:textId="44A8A6AB" w:rsidR="00491352" w:rsidRDefault="00491352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1224" w:type="dxa"/>
          </w:tcPr>
          <w:p w14:paraId="63B0CA6E" w14:textId="150ECBA2" w:rsidR="00491352" w:rsidRDefault="00E73C56" w:rsidP="00E73C56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</w:tr>
      <w:tr w:rsidR="00491352" w14:paraId="10CF6F25" w14:textId="77777777">
        <w:tc>
          <w:tcPr>
            <w:tcW w:w="3348" w:type="dxa"/>
          </w:tcPr>
          <w:p w14:paraId="52D1C914" w14:textId="77777777" w:rsidR="00491352" w:rsidRDefault="00491352" w:rsidP="00491352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The presenter(s) covered the topic well.</w:t>
            </w:r>
          </w:p>
        </w:tc>
        <w:tc>
          <w:tcPr>
            <w:tcW w:w="2160" w:type="dxa"/>
          </w:tcPr>
          <w:p w14:paraId="551BF81B" w14:textId="450CAD7E" w:rsidR="00491352" w:rsidRDefault="00E73C56" w:rsidP="00E73C56">
            <w:pPr>
              <w:jc w:val="center"/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17</w:t>
            </w:r>
          </w:p>
          <w:p w14:paraId="2D09F69B" w14:textId="77777777" w:rsidR="00491352" w:rsidRDefault="00491352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990" w:type="dxa"/>
          </w:tcPr>
          <w:p w14:paraId="72466721" w14:textId="4E375DF1" w:rsidR="00491352" w:rsidRDefault="00E73C56" w:rsidP="00E73C56">
            <w:pPr>
              <w:jc w:val="center"/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1</w:t>
            </w:r>
          </w:p>
          <w:p w14:paraId="11EF607E" w14:textId="77777777" w:rsidR="00491352" w:rsidRDefault="00491352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1260" w:type="dxa"/>
          </w:tcPr>
          <w:p w14:paraId="27556CDC" w14:textId="5834EAD9" w:rsidR="00491352" w:rsidRDefault="00491352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1170" w:type="dxa"/>
          </w:tcPr>
          <w:p w14:paraId="133DF869" w14:textId="77777777" w:rsidR="00491352" w:rsidRDefault="00491352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1224" w:type="dxa"/>
          </w:tcPr>
          <w:p w14:paraId="4B6F885F" w14:textId="3D1BD73E" w:rsidR="00491352" w:rsidRDefault="00E73C56" w:rsidP="00E73C56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</w:tr>
      <w:tr w:rsidR="00491352" w14:paraId="27A54ECD" w14:textId="77777777">
        <w:tc>
          <w:tcPr>
            <w:tcW w:w="3348" w:type="dxa"/>
          </w:tcPr>
          <w:p w14:paraId="00E78EA0" w14:textId="77777777" w:rsidR="00491352" w:rsidRDefault="00491352" w:rsidP="00491352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Overall, I was glad I attended this workshop.</w:t>
            </w:r>
          </w:p>
        </w:tc>
        <w:tc>
          <w:tcPr>
            <w:tcW w:w="2160" w:type="dxa"/>
          </w:tcPr>
          <w:p w14:paraId="4E573BBC" w14:textId="665DAB8B" w:rsidR="00491352" w:rsidRDefault="00E73C56" w:rsidP="00E73C56">
            <w:pPr>
              <w:jc w:val="center"/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18</w:t>
            </w:r>
          </w:p>
          <w:p w14:paraId="039B6A34" w14:textId="77777777" w:rsidR="00491352" w:rsidRDefault="00491352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990" w:type="dxa"/>
          </w:tcPr>
          <w:p w14:paraId="220AC488" w14:textId="328AF3A0" w:rsidR="00491352" w:rsidRDefault="00491352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1260" w:type="dxa"/>
          </w:tcPr>
          <w:p w14:paraId="122268F4" w14:textId="17B10BD5" w:rsidR="00491352" w:rsidRDefault="00491352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1170" w:type="dxa"/>
          </w:tcPr>
          <w:p w14:paraId="4D21206C" w14:textId="3CFEF249" w:rsidR="00491352" w:rsidRDefault="00491352" w:rsidP="00E73C56">
            <w:pPr>
              <w:jc w:val="center"/>
              <w:rPr>
                <w:rFonts w:ascii="Arial Narrow" w:hAnsi="Arial Narrow"/>
                <w:sz w:val="22"/>
              </w:rPr>
            </w:pPr>
          </w:p>
        </w:tc>
        <w:tc>
          <w:tcPr>
            <w:tcW w:w="1224" w:type="dxa"/>
          </w:tcPr>
          <w:p w14:paraId="0AE5A987" w14:textId="77777777" w:rsidR="00491352" w:rsidRDefault="00491352" w:rsidP="00E73C56">
            <w:pPr>
              <w:jc w:val="center"/>
              <w:rPr>
                <w:rFonts w:ascii="Arial Narrow" w:hAnsi="Arial Narrow"/>
              </w:rPr>
            </w:pPr>
          </w:p>
        </w:tc>
      </w:tr>
    </w:tbl>
    <w:p w14:paraId="0BCCCF24" w14:textId="77777777" w:rsidR="00491352" w:rsidRDefault="00491352" w:rsidP="00491352">
      <w:pPr>
        <w:rPr>
          <w:rFonts w:ascii="Arial Narrow" w:hAnsi="Arial Narrow"/>
        </w:rPr>
      </w:pPr>
    </w:p>
    <w:p w14:paraId="52B1864B" w14:textId="77777777" w:rsidR="00D24D7B" w:rsidRPr="001F11AC" w:rsidRDefault="00D24D7B" w:rsidP="00D24D7B">
      <w:pPr>
        <w:rPr>
          <w:rFonts w:ascii="Arial Narrow" w:hAnsi="Arial Narrow"/>
          <w:b/>
        </w:rPr>
      </w:pPr>
      <w:r w:rsidRPr="001F11AC">
        <w:rPr>
          <w:rFonts w:ascii="Arial Narrow" w:hAnsi="Arial Narrow"/>
          <w:b/>
        </w:rPr>
        <w:t>Affiliation:</w:t>
      </w:r>
    </w:p>
    <w:p w14:paraId="7DF9D9B8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State WIOA</w:t>
      </w:r>
    </w:p>
    <w:p w14:paraId="7522717C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 xml:space="preserve">Private Sector </w:t>
      </w:r>
    </w:p>
    <w:p w14:paraId="456895D0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Private - Northwest GA Regional Commission Board Member</w:t>
      </w:r>
    </w:p>
    <w:p w14:paraId="58481877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 xml:space="preserve">WIOA Workforce </w:t>
      </w:r>
    </w:p>
    <w:p w14:paraId="60DF6725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Private Sector</w:t>
      </w:r>
    </w:p>
    <w:p w14:paraId="7584CF14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College</w:t>
      </w:r>
    </w:p>
    <w:p w14:paraId="03092DE7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Local WIOA</w:t>
      </w:r>
    </w:p>
    <w:p w14:paraId="12329F4F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Local  Wioa</w:t>
      </w:r>
    </w:p>
    <w:p w14:paraId="3B164982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LWB</w:t>
      </w:r>
    </w:p>
    <w:p w14:paraId="610EC65C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JVSG</w:t>
      </w:r>
    </w:p>
    <w:p w14:paraId="0EDC91DD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Private Sector - Board member</w:t>
      </w:r>
    </w:p>
    <w:p w14:paraId="3ED487FA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State WIOA</w:t>
      </w:r>
    </w:p>
    <w:p w14:paraId="7A71609A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Private Sector</w:t>
      </w:r>
    </w:p>
    <w:p w14:paraId="6A93EB87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Local wioa</w:t>
      </w:r>
    </w:p>
    <w:p w14:paraId="47BF9659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Case Mgr of out of school youth program</w:t>
      </w:r>
    </w:p>
    <w:p w14:paraId="1BF7BB49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 xml:space="preserve">Workforce Board </w:t>
      </w:r>
    </w:p>
    <w:p w14:paraId="09D8A907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 xml:space="preserve">Local WIOA </w:t>
      </w:r>
    </w:p>
    <w:p w14:paraId="57D92C49" w14:textId="77777777" w:rsidR="00E73C56" w:rsidRPr="00E73C56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SCSEP</w:t>
      </w:r>
    </w:p>
    <w:p w14:paraId="30E4B99D" w14:textId="20106E32" w:rsidR="00DB0FC4" w:rsidRDefault="00E73C56" w:rsidP="00E73C56">
      <w:pPr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State</w:t>
      </w:r>
    </w:p>
    <w:p w14:paraId="3160405E" w14:textId="54922592" w:rsidR="00E73C56" w:rsidRDefault="00E73C56" w:rsidP="00E73C56">
      <w:pPr>
        <w:rPr>
          <w:rFonts w:ascii="Arial Narrow" w:hAnsi="Arial Narrow"/>
          <w:bCs/>
        </w:rPr>
      </w:pPr>
    </w:p>
    <w:p w14:paraId="05B84090" w14:textId="089184B8" w:rsidR="00E73C56" w:rsidRDefault="00E73C56" w:rsidP="00E73C56">
      <w:pPr>
        <w:rPr>
          <w:rFonts w:ascii="Arial Narrow" w:hAnsi="Arial Narrow"/>
          <w:bCs/>
        </w:rPr>
      </w:pPr>
    </w:p>
    <w:p w14:paraId="519D475B" w14:textId="19C756F6" w:rsidR="00E73C56" w:rsidRDefault="00E73C56" w:rsidP="00E73C56">
      <w:pPr>
        <w:rPr>
          <w:rFonts w:ascii="Arial Narrow" w:hAnsi="Arial Narrow"/>
          <w:bCs/>
        </w:rPr>
      </w:pPr>
    </w:p>
    <w:p w14:paraId="0F5FDA3C" w14:textId="77777777" w:rsidR="00E73C56" w:rsidRDefault="00E73C56" w:rsidP="00E73C56">
      <w:pPr>
        <w:rPr>
          <w:rFonts w:ascii="Arial Narrow" w:hAnsi="Arial Narrow"/>
          <w:b/>
          <w:u w:val="single"/>
        </w:rPr>
      </w:pPr>
    </w:p>
    <w:p w14:paraId="4B334230" w14:textId="3A0F99DF" w:rsidR="00C3786F" w:rsidRDefault="00491352">
      <w:pPr>
        <w:rPr>
          <w:rFonts w:ascii="Arial Narrow" w:hAnsi="Arial Narrow"/>
          <w:b/>
        </w:rPr>
      </w:pPr>
      <w:r>
        <w:rPr>
          <w:rFonts w:ascii="Arial Narrow" w:hAnsi="Arial Narrow"/>
          <w:b/>
          <w:u w:val="single"/>
        </w:rPr>
        <w:lastRenderedPageBreak/>
        <w:t>SUMMARY OF COMMENTS</w:t>
      </w:r>
      <w:r>
        <w:rPr>
          <w:rFonts w:ascii="Arial Narrow" w:hAnsi="Arial Narrow"/>
          <w:b/>
        </w:rPr>
        <w:t xml:space="preserve">: </w:t>
      </w:r>
    </w:p>
    <w:p w14:paraId="6535F7D2" w14:textId="77777777" w:rsidR="00E73C56" w:rsidRPr="00E73C56" w:rsidRDefault="00E73C56" w:rsidP="00B20DEF">
      <w:pPr>
        <w:numPr>
          <w:ilvl w:val="0"/>
          <w:numId w:val="1"/>
        </w:numPr>
        <w:ind w:left="360"/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 xml:space="preserve">Well prepared, engaging, fun, </w:t>
      </w:r>
    </w:p>
    <w:p w14:paraId="2819C541" w14:textId="77777777" w:rsidR="00E73C56" w:rsidRPr="00E73C56" w:rsidRDefault="00E73C56" w:rsidP="00B20DEF">
      <w:pPr>
        <w:numPr>
          <w:ilvl w:val="0"/>
          <w:numId w:val="1"/>
        </w:numPr>
        <w:ind w:left="360"/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Best session!!!!!!</w:t>
      </w:r>
    </w:p>
    <w:p w14:paraId="0367867F" w14:textId="68AAF611" w:rsidR="00E73C56" w:rsidRPr="00E73C56" w:rsidRDefault="00E73C56" w:rsidP="00B20DEF">
      <w:pPr>
        <w:numPr>
          <w:ilvl w:val="0"/>
          <w:numId w:val="1"/>
        </w:numPr>
        <w:ind w:left="360"/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Great Great Great Session!!!</w:t>
      </w:r>
    </w:p>
    <w:p w14:paraId="359F6651" w14:textId="77777777" w:rsidR="00E73C56" w:rsidRPr="00E73C56" w:rsidRDefault="00E73C56" w:rsidP="00B20DEF">
      <w:pPr>
        <w:numPr>
          <w:ilvl w:val="0"/>
          <w:numId w:val="1"/>
        </w:numPr>
        <w:ind w:left="360"/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 xml:space="preserve">Awesome </w:t>
      </w:r>
    </w:p>
    <w:p w14:paraId="3F250366" w14:textId="77777777" w:rsidR="00E73C56" w:rsidRPr="00E73C56" w:rsidRDefault="00E73C56" w:rsidP="00B20DEF">
      <w:pPr>
        <w:numPr>
          <w:ilvl w:val="0"/>
          <w:numId w:val="1"/>
        </w:numPr>
        <w:ind w:left="360"/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 xml:space="preserve">Phenomenal presentation!  </w:t>
      </w:r>
    </w:p>
    <w:p w14:paraId="44162ABF" w14:textId="77777777" w:rsidR="00E73C56" w:rsidRPr="00E73C56" w:rsidRDefault="00E73C56" w:rsidP="00B20DEF">
      <w:pPr>
        <w:numPr>
          <w:ilvl w:val="0"/>
          <w:numId w:val="1"/>
        </w:numPr>
        <w:ind w:left="360"/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 xml:space="preserve">He always give a great workshop </w:t>
      </w:r>
    </w:p>
    <w:p w14:paraId="2172AEA4" w14:textId="77777777" w:rsidR="00E73C56" w:rsidRPr="00E73C56" w:rsidRDefault="00E73C56" w:rsidP="00B20DEF">
      <w:pPr>
        <w:numPr>
          <w:ilvl w:val="0"/>
          <w:numId w:val="1"/>
        </w:numPr>
        <w:ind w:left="360"/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Josh was such a dynamic presenter and provided valuable information in a way that engaged, inspired and motivated.</w:t>
      </w:r>
    </w:p>
    <w:p w14:paraId="7E6991AA" w14:textId="77777777" w:rsidR="00E73C56" w:rsidRPr="00E73C56" w:rsidRDefault="00E73C56" w:rsidP="00B20DEF">
      <w:pPr>
        <w:numPr>
          <w:ilvl w:val="0"/>
          <w:numId w:val="1"/>
        </w:numPr>
        <w:ind w:left="360"/>
        <w:rPr>
          <w:rFonts w:ascii="Arial Narrow" w:hAnsi="Arial Narrow"/>
          <w:bCs/>
        </w:rPr>
      </w:pPr>
      <w:r w:rsidRPr="00E73C56">
        <w:rPr>
          <w:rFonts w:ascii="Arial Narrow" w:hAnsi="Arial Narrow"/>
          <w:bCs/>
        </w:rPr>
        <w:t>Josh is an awesome presenter. He really keeps the audience engaged!</w:t>
      </w:r>
    </w:p>
    <w:p w14:paraId="038EC04E" w14:textId="0E61F97F" w:rsidR="001F11AC" w:rsidRDefault="00E73C56" w:rsidP="00B20DEF">
      <w:pPr>
        <w:numPr>
          <w:ilvl w:val="0"/>
          <w:numId w:val="1"/>
        </w:numPr>
        <w:ind w:left="360"/>
        <w:rPr>
          <w:rFonts w:ascii="Arial Narrow" w:hAnsi="Arial Narrow"/>
          <w:b/>
        </w:rPr>
      </w:pPr>
      <w:r w:rsidRPr="00E73C56">
        <w:rPr>
          <w:rFonts w:ascii="Arial Narrow" w:hAnsi="Arial Narrow"/>
          <w:bCs/>
        </w:rPr>
        <w:t>Great Session</w:t>
      </w:r>
    </w:p>
    <w:sectPr w:rsidR="001F11AC" w:rsidSect="001F11AC">
      <w:pgSz w:w="12240" w:h="15840"/>
      <w:pgMar w:top="1080" w:right="1440" w:bottom="63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F05F7"/>
    <w:multiLevelType w:val="hybridMultilevel"/>
    <w:tmpl w:val="F9E4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TQwMTY3tTA2MDFT0lEKTi0uzszPAykwrgUA7WUOOCwAAAA="/>
  </w:docVars>
  <w:rsids>
    <w:rsidRoot w:val="00491352"/>
    <w:rsid w:val="000006BA"/>
    <w:rsid w:val="000008C2"/>
    <w:rsid w:val="000108D7"/>
    <w:rsid w:val="00011133"/>
    <w:rsid w:val="00011408"/>
    <w:rsid w:val="00011B53"/>
    <w:rsid w:val="00012757"/>
    <w:rsid w:val="000137C5"/>
    <w:rsid w:val="000203A1"/>
    <w:rsid w:val="0002046A"/>
    <w:rsid w:val="00020793"/>
    <w:rsid w:val="00021179"/>
    <w:rsid w:val="00021AF1"/>
    <w:rsid w:val="000230FF"/>
    <w:rsid w:val="00023424"/>
    <w:rsid w:val="00023CDF"/>
    <w:rsid w:val="000271D1"/>
    <w:rsid w:val="0003071C"/>
    <w:rsid w:val="00032E50"/>
    <w:rsid w:val="00034058"/>
    <w:rsid w:val="000357B8"/>
    <w:rsid w:val="00035867"/>
    <w:rsid w:val="00037133"/>
    <w:rsid w:val="0003796D"/>
    <w:rsid w:val="00040DC5"/>
    <w:rsid w:val="00041721"/>
    <w:rsid w:val="00041C0A"/>
    <w:rsid w:val="00042582"/>
    <w:rsid w:val="00043A1D"/>
    <w:rsid w:val="00043F8D"/>
    <w:rsid w:val="00044F14"/>
    <w:rsid w:val="00050635"/>
    <w:rsid w:val="000543D0"/>
    <w:rsid w:val="00061AA6"/>
    <w:rsid w:val="00062E49"/>
    <w:rsid w:val="00070E01"/>
    <w:rsid w:val="0007180F"/>
    <w:rsid w:val="00071A40"/>
    <w:rsid w:val="00074D33"/>
    <w:rsid w:val="000811DA"/>
    <w:rsid w:val="0008189B"/>
    <w:rsid w:val="000823B3"/>
    <w:rsid w:val="00082F35"/>
    <w:rsid w:val="00091A4F"/>
    <w:rsid w:val="00092A4F"/>
    <w:rsid w:val="000A2713"/>
    <w:rsid w:val="000A526E"/>
    <w:rsid w:val="000A53FF"/>
    <w:rsid w:val="000A5D85"/>
    <w:rsid w:val="000B36DE"/>
    <w:rsid w:val="000B41A9"/>
    <w:rsid w:val="000B43B4"/>
    <w:rsid w:val="000C100D"/>
    <w:rsid w:val="000C24E5"/>
    <w:rsid w:val="000C5661"/>
    <w:rsid w:val="000C6E8F"/>
    <w:rsid w:val="000C75A8"/>
    <w:rsid w:val="000D14F3"/>
    <w:rsid w:val="000D24D8"/>
    <w:rsid w:val="000D269A"/>
    <w:rsid w:val="000D3360"/>
    <w:rsid w:val="000D4158"/>
    <w:rsid w:val="000D7518"/>
    <w:rsid w:val="000D7FE7"/>
    <w:rsid w:val="000E004F"/>
    <w:rsid w:val="000E789B"/>
    <w:rsid w:val="000E7AD6"/>
    <w:rsid w:val="000F075A"/>
    <w:rsid w:val="000F3857"/>
    <w:rsid w:val="000F6367"/>
    <w:rsid w:val="000F6838"/>
    <w:rsid w:val="000F7C3D"/>
    <w:rsid w:val="000F7FDD"/>
    <w:rsid w:val="00100816"/>
    <w:rsid w:val="00100DF9"/>
    <w:rsid w:val="0010330F"/>
    <w:rsid w:val="00112B6E"/>
    <w:rsid w:val="001137B9"/>
    <w:rsid w:val="00113A0F"/>
    <w:rsid w:val="00114761"/>
    <w:rsid w:val="00114BE9"/>
    <w:rsid w:val="00115678"/>
    <w:rsid w:val="001160C8"/>
    <w:rsid w:val="001173B3"/>
    <w:rsid w:val="00120FDD"/>
    <w:rsid w:val="00123A4E"/>
    <w:rsid w:val="0012529B"/>
    <w:rsid w:val="00126CB4"/>
    <w:rsid w:val="0013345D"/>
    <w:rsid w:val="0013404E"/>
    <w:rsid w:val="001368F6"/>
    <w:rsid w:val="001369A6"/>
    <w:rsid w:val="0014761C"/>
    <w:rsid w:val="00147923"/>
    <w:rsid w:val="00152ED3"/>
    <w:rsid w:val="0015452C"/>
    <w:rsid w:val="00156401"/>
    <w:rsid w:val="00156696"/>
    <w:rsid w:val="0016127A"/>
    <w:rsid w:val="00161A76"/>
    <w:rsid w:val="00163F38"/>
    <w:rsid w:val="001640A8"/>
    <w:rsid w:val="00164EA9"/>
    <w:rsid w:val="00166DB4"/>
    <w:rsid w:val="00167FDA"/>
    <w:rsid w:val="00171605"/>
    <w:rsid w:val="00173261"/>
    <w:rsid w:val="00175A42"/>
    <w:rsid w:val="00175C29"/>
    <w:rsid w:val="0017727C"/>
    <w:rsid w:val="00177B56"/>
    <w:rsid w:val="00182BEE"/>
    <w:rsid w:val="00185359"/>
    <w:rsid w:val="00185524"/>
    <w:rsid w:val="00190D62"/>
    <w:rsid w:val="00193141"/>
    <w:rsid w:val="00193BBB"/>
    <w:rsid w:val="00195718"/>
    <w:rsid w:val="00195BAD"/>
    <w:rsid w:val="00196BF7"/>
    <w:rsid w:val="001A25A8"/>
    <w:rsid w:val="001A292D"/>
    <w:rsid w:val="001A2ACC"/>
    <w:rsid w:val="001A2F6D"/>
    <w:rsid w:val="001A3F64"/>
    <w:rsid w:val="001A4BAC"/>
    <w:rsid w:val="001A5803"/>
    <w:rsid w:val="001A6209"/>
    <w:rsid w:val="001A6DD1"/>
    <w:rsid w:val="001B0823"/>
    <w:rsid w:val="001B3D74"/>
    <w:rsid w:val="001B5038"/>
    <w:rsid w:val="001B7D5B"/>
    <w:rsid w:val="001C04E9"/>
    <w:rsid w:val="001C255F"/>
    <w:rsid w:val="001C3206"/>
    <w:rsid w:val="001C3A6D"/>
    <w:rsid w:val="001C3E56"/>
    <w:rsid w:val="001C66F3"/>
    <w:rsid w:val="001C66F9"/>
    <w:rsid w:val="001D1E47"/>
    <w:rsid w:val="001D269A"/>
    <w:rsid w:val="001D519C"/>
    <w:rsid w:val="001E0F8F"/>
    <w:rsid w:val="001E1C2F"/>
    <w:rsid w:val="001F01A3"/>
    <w:rsid w:val="001F11AC"/>
    <w:rsid w:val="001F2D25"/>
    <w:rsid w:val="001F2EBD"/>
    <w:rsid w:val="001F522F"/>
    <w:rsid w:val="001F759C"/>
    <w:rsid w:val="001F769F"/>
    <w:rsid w:val="001F7EF5"/>
    <w:rsid w:val="00201662"/>
    <w:rsid w:val="002022EB"/>
    <w:rsid w:val="00205E4F"/>
    <w:rsid w:val="00212E05"/>
    <w:rsid w:val="00220256"/>
    <w:rsid w:val="00220827"/>
    <w:rsid w:val="00221814"/>
    <w:rsid w:val="002268BE"/>
    <w:rsid w:val="00233D57"/>
    <w:rsid w:val="00236D59"/>
    <w:rsid w:val="00240421"/>
    <w:rsid w:val="00240C9A"/>
    <w:rsid w:val="00242D1B"/>
    <w:rsid w:val="00244052"/>
    <w:rsid w:val="00244679"/>
    <w:rsid w:val="00247234"/>
    <w:rsid w:val="00247F29"/>
    <w:rsid w:val="0025222A"/>
    <w:rsid w:val="00252B8C"/>
    <w:rsid w:val="00252CFD"/>
    <w:rsid w:val="00254002"/>
    <w:rsid w:val="00261339"/>
    <w:rsid w:val="0026154B"/>
    <w:rsid w:val="00263F2D"/>
    <w:rsid w:val="00266866"/>
    <w:rsid w:val="002753B6"/>
    <w:rsid w:val="0027570F"/>
    <w:rsid w:val="00277678"/>
    <w:rsid w:val="00281898"/>
    <w:rsid w:val="002823D6"/>
    <w:rsid w:val="002825CC"/>
    <w:rsid w:val="00284D84"/>
    <w:rsid w:val="00284F45"/>
    <w:rsid w:val="002854CC"/>
    <w:rsid w:val="00292EDF"/>
    <w:rsid w:val="00293F3E"/>
    <w:rsid w:val="002A3EEE"/>
    <w:rsid w:val="002A4AB0"/>
    <w:rsid w:val="002B0419"/>
    <w:rsid w:val="002B06B1"/>
    <w:rsid w:val="002B14C1"/>
    <w:rsid w:val="002B24CE"/>
    <w:rsid w:val="002B4C6A"/>
    <w:rsid w:val="002B6170"/>
    <w:rsid w:val="002C382A"/>
    <w:rsid w:val="002C537F"/>
    <w:rsid w:val="002C607E"/>
    <w:rsid w:val="002C6FEA"/>
    <w:rsid w:val="002D00C3"/>
    <w:rsid w:val="002D23F9"/>
    <w:rsid w:val="002D2BDD"/>
    <w:rsid w:val="002E0A18"/>
    <w:rsid w:val="002E1DF6"/>
    <w:rsid w:val="002E5155"/>
    <w:rsid w:val="002E5CCA"/>
    <w:rsid w:val="002E7C70"/>
    <w:rsid w:val="002E7FB5"/>
    <w:rsid w:val="002F06C9"/>
    <w:rsid w:val="002F3F68"/>
    <w:rsid w:val="002F53D0"/>
    <w:rsid w:val="002F75FA"/>
    <w:rsid w:val="003030E5"/>
    <w:rsid w:val="00307A80"/>
    <w:rsid w:val="003133DD"/>
    <w:rsid w:val="00323B14"/>
    <w:rsid w:val="00326EB5"/>
    <w:rsid w:val="00330658"/>
    <w:rsid w:val="00332744"/>
    <w:rsid w:val="00334EDB"/>
    <w:rsid w:val="003373D5"/>
    <w:rsid w:val="00337B67"/>
    <w:rsid w:val="00337F2B"/>
    <w:rsid w:val="00341E74"/>
    <w:rsid w:val="00343810"/>
    <w:rsid w:val="0034521B"/>
    <w:rsid w:val="0034574E"/>
    <w:rsid w:val="00346301"/>
    <w:rsid w:val="00347377"/>
    <w:rsid w:val="00347D28"/>
    <w:rsid w:val="003508B2"/>
    <w:rsid w:val="00350C83"/>
    <w:rsid w:val="0035415D"/>
    <w:rsid w:val="0035467E"/>
    <w:rsid w:val="00354D8F"/>
    <w:rsid w:val="003563EF"/>
    <w:rsid w:val="00356BD7"/>
    <w:rsid w:val="00356CDD"/>
    <w:rsid w:val="003572E4"/>
    <w:rsid w:val="00361F0E"/>
    <w:rsid w:val="00362C10"/>
    <w:rsid w:val="003634DE"/>
    <w:rsid w:val="0036726D"/>
    <w:rsid w:val="00370717"/>
    <w:rsid w:val="00372EB5"/>
    <w:rsid w:val="00373211"/>
    <w:rsid w:val="0037473E"/>
    <w:rsid w:val="00375D8A"/>
    <w:rsid w:val="003761A9"/>
    <w:rsid w:val="00376F80"/>
    <w:rsid w:val="00377F64"/>
    <w:rsid w:val="00380434"/>
    <w:rsid w:val="003856E5"/>
    <w:rsid w:val="003860D6"/>
    <w:rsid w:val="00390C6E"/>
    <w:rsid w:val="0039144B"/>
    <w:rsid w:val="00393C7F"/>
    <w:rsid w:val="003A170D"/>
    <w:rsid w:val="003A24BC"/>
    <w:rsid w:val="003A27F2"/>
    <w:rsid w:val="003A453A"/>
    <w:rsid w:val="003A483F"/>
    <w:rsid w:val="003A4972"/>
    <w:rsid w:val="003A50D5"/>
    <w:rsid w:val="003A74CF"/>
    <w:rsid w:val="003B1D65"/>
    <w:rsid w:val="003B1DC5"/>
    <w:rsid w:val="003B23C7"/>
    <w:rsid w:val="003B2C50"/>
    <w:rsid w:val="003B3298"/>
    <w:rsid w:val="003B33F5"/>
    <w:rsid w:val="003B5217"/>
    <w:rsid w:val="003B572F"/>
    <w:rsid w:val="003C2E0C"/>
    <w:rsid w:val="003C6CD9"/>
    <w:rsid w:val="003D0117"/>
    <w:rsid w:val="003D36E8"/>
    <w:rsid w:val="003D37FB"/>
    <w:rsid w:val="003D6687"/>
    <w:rsid w:val="003D7649"/>
    <w:rsid w:val="003E01D9"/>
    <w:rsid w:val="003E0D91"/>
    <w:rsid w:val="003E3F1B"/>
    <w:rsid w:val="003E43B2"/>
    <w:rsid w:val="003E4914"/>
    <w:rsid w:val="003E64D9"/>
    <w:rsid w:val="003E7165"/>
    <w:rsid w:val="003F0A44"/>
    <w:rsid w:val="003F2623"/>
    <w:rsid w:val="003F2E2D"/>
    <w:rsid w:val="003F3A50"/>
    <w:rsid w:val="003F4B04"/>
    <w:rsid w:val="003F5551"/>
    <w:rsid w:val="003F7421"/>
    <w:rsid w:val="003F79D8"/>
    <w:rsid w:val="00400259"/>
    <w:rsid w:val="00401ACD"/>
    <w:rsid w:val="00402364"/>
    <w:rsid w:val="004047EA"/>
    <w:rsid w:val="00405A39"/>
    <w:rsid w:val="00413280"/>
    <w:rsid w:val="00413457"/>
    <w:rsid w:val="004144ED"/>
    <w:rsid w:val="00414AC6"/>
    <w:rsid w:val="00415887"/>
    <w:rsid w:val="004203EF"/>
    <w:rsid w:val="00421841"/>
    <w:rsid w:val="004231F6"/>
    <w:rsid w:val="00425425"/>
    <w:rsid w:val="004257E2"/>
    <w:rsid w:val="0043252A"/>
    <w:rsid w:val="00432AEC"/>
    <w:rsid w:val="0043454F"/>
    <w:rsid w:val="00440579"/>
    <w:rsid w:val="004410ED"/>
    <w:rsid w:val="004424F2"/>
    <w:rsid w:val="00443BF3"/>
    <w:rsid w:val="00444D58"/>
    <w:rsid w:val="00450D79"/>
    <w:rsid w:val="00452036"/>
    <w:rsid w:val="00454AA0"/>
    <w:rsid w:val="00457073"/>
    <w:rsid w:val="00457ADD"/>
    <w:rsid w:val="0046166A"/>
    <w:rsid w:val="00462102"/>
    <w:rsid w:val="00467695"/>
    <w:rsid w:val="004707F9"/>
    <w:rsid w:val="00470FC7"/>
    <w:rsid w:val="004711AC"/>
    <w:rsid w:val="0047319C"/>
    <w:rsid w:val="00475B9B"/>
    <w:rsid w:val="0048431F"/>
    <w:rsid w:val="00484C84"/>
    <w:rsid w:val="004855B0"/>
    <w:rsid w:val="004871C3"/>
    <w:rsid w:val="00487F3F"/>
    <w:rsid w:val="004906A0"/>
    <w:rsid w:val="00491352"/>
    <w:rsid w:val="00492961"/>
    <w:rsid w:val="00495F1C"/>
    <w:rsid w:val="00497D72"/>
    <w:rsid w:val="004A0D84"/>
    <w:rsid w:val="004A38B2"/>
    <w:rsid w:val="004A42DA"/>
    <w:rsid w:val="004A462A"/>
    <w:rsid w:val="004B4BD4"/>
    <w:rsid w:val="004C12D4"/>
    <w:rsid w:val="004C4210"/>
    <w:rsid w:val="004D0ACE"/>
    <w:rsid w:val="004D15BF"/>
    <w:rsid w:val="004D22EF"/>
    <w:rsid w:val="004D2419"/>
    <w:rsid w:val="004D24B9"/>
    <w:rsid w:val="004D3240"/>
    <w:rsid w:val="004E0A36"/>
    <w:rsid w:val="004E3100"/>
    <w:rsid w:val="004E5F32"/>
    <w:rsid w:val="004E6293"/>
    <w:rsid w:val="004E77DE"/>
    <w:rsid w:val="004F093A"/>
    <w:rsid w:val="004F247C"/>
    <w:rsid w:val="004F370C"/>
    <w:rsid w:val="004F3873"/>
    <w:rsid w:val="004F45CF"/>
    <w:rsid w:val="004F66BB"/>
    <w:rsid w:val="004F7FAD"/>
    <w:rsid w:val="0050383E"/>
    <w:rsid w:val="00503DF6"/>
    <w:rsid w:val="0050475D"/>
    <w:rsid w:val="00506FDE"/>
    <w:rsid w:val="00512C84"/>
    <w:rsid w:val="00513A02"/>
    <w:rsid w:val="00513F93"/>
    <w:rsid w:val="00514172"/>
    <w:rsid w:val="00515F8A"/>
    <w:rsid w:val="00517CFE"/>
    <w:rsid w:val="00520EA4"/>
    <w:rsid w:val="005216DA"/>
    <w:rsid w:val="005221EF"/>
    <w:rsid w:val="00523DB0"/>
    <w:rsid w:val="00523EDC"/>
    <w:rsid w:val="005253F9"/>
    <w:rsid w:val="00526E0F"/>
    <w:rsid w:val="00527EEE"/>
    <w:rsid w:val="00531A6E"/>
    <w:rsid w:val="005337EF"/>
    <w:rsid w:val="0053499B"/>
    <w:rsid w:val="00537B09"/>
    <w:rsid w:val="0054151C"/>
    <w:rsid w:val="005427DE"/>
    <w:rsid w:val="00545874"/>
    <w:rsid w:val="005479AE"/>
    <w:rsid w:val="005507E0"/>
    <w:rsid w:val="0055162F"/>
    <w:rsid w:val="00552507"/>
    <w:rsid w:val="00553A24"/>
    <w:rsid w:val="00555D8D"/>
    <w:rsid w:val="00555E9A"/>
    <w:rsid w:val="005566BF"/>
    <w:rsid w:val="00560191"/>
    <w:rsid w:val="00562B27"/>
    <w:rsid w:val="00563628"/>
    <w:rsid w:val="00565D0D"/>
    <w:rsid w:val="00573FA4"/>
    <w:rsid w:val="0057576A"/>
    <w:rsid w:val="00576CC3"/>
    <w:rsid w:val="005804BF"/>
    <w:rsid w:val="00580D80"/>
    <w:rsid w:val="005821FA"/>
    <w:rsid w:val="0058554B"/>
    <w:rsid w:val="005859D0"/>
    <w:rsid w:val="0058678D"/>
    <w:rsid w:val="00591C3C"/>
    <w:rsid w:val="0059393D"/>
    <w:rsid w:val="005949B7"/>
    <w:rsid w:val="005978EC"/>
    <w:rsid w:val="005A1D31"/>
    <w:rsid w:val="005A2D4D"/>
    <w:rsid w:val="005A469E"/>
    <w:rsid w:val="005A7A8B"/>
    <w:rsid w:val="005B1A1B"/>
    <w:rsid w:val="005B2BB2"/>
    <w:rsid w:val="005B338E"/>
    <w:rsid w:val="005B5001"/>
    <w:rsid w:val="005B644F"/>
    <w:rsid w:val="005B72BB"/>
    <w:rsid w:val="005C02AE"/>
    <w:rsid w:val="005C44D4"/>
    <w:rsid w:val="005C5728"/>
    <w:rsid w:val="005C5C60"/>
    <w:rsid w:val="005C6D3D"/>
    <w:rsid w:val="005D018E"/>
    <w:rsid w:val="005D0A55"/>
    <w:rsid w:val="005D1E85"/>
    <w:rsid w:val="005D2AED"/>
    <w:rsid w:val="005D2CD2"/>
    <w:rsid w:val="005D3FC0"/>
    <w:rsid w:val="005D57C0"/>
    <w:rsid w:val="005D595A"/>
    <w:rsid w:val="005D69CC"/>
    <w:rsid w:val="005D7376"/>
    <w:rsid w:val="005D7B94"/>
    <w:rsid w:val="005E1ACD"/>
    <w:rsid w:val="005E39CE"/>
    <w:rsid w:val="005E3CFB"/>
    <w:rsid w:val="005F01D3"/>
    <w:rsid w:val="005F065F"/>
    <w:rsid w:val="005F1319"/>
    <w:rsid w:val="005F1BE2"/>
    <w:rsid w:val="005F3807"/>
    <w:rsid w:val="005F72A0"/>
    <w:rsid w:val="006031BE"/>
    <w:rsid w:val="00604938"/>
    <w:rsid w:val="00606177"/>
    <w:rsid w:val="00611721"/>
    <w:rsid w:val="00614100"/>
    <w:rsid w:val="006152AE"/>
    <w:rsid w:val="00616145"/>
    <w:rsid w:val="006165C7"/>
    <w:rsid w:val="00616CA3"/>
    <w:rsid w:val="00624AD3"/>
    <w:rsid w:val="00625FAC"/>
    <w:rsid w:val="006316DF"/>
    <w:rsid w:val="00631908"/>
    <w:rsid w:val="00632DCE"/>
    <w:rsid w:val="00635A42"/>
    <w:rsid w:val="0063628E"/>
    <w:rsid w:val="0063659A"/>
    <w:rsid w:val="00636A68"/>
    <w:rsid w:val="00636F51"/>
    <w:rsid w:val="006427E2"/>
    <w:rsid w:val="00642FFD"/>
    <w:rsid w:val="0064368B"/>
    <w:rsid w:val="00645DF9"/>
    <w:rsid w:val="0064641F"/>
    <w:rsid w:val="006473D2"/>
    <w:rsid w:val="0064760A"/>
    <w:rsid w:val="00650A0A"/>
    <w:rsid w:val="006515AF"/>
    <w:rsid w:val="00653316"/>
    <w:rsid w:val="00653441"/>
    <w:rsid w:val="00653717"/>
    <w:rsid w:val="0066048A"/>
    <w:rsid w:val="00660B0E"/>
    <w:rsid w:val="00661674"/>
    <w:rsid w:val="00661876"/>
    <w:rsid w:val="00663E90"/>
    <w:rsid w:val="00670040"/>
    <w:rsid w:val="006712D2"/>
    <w:rsid w:val="006814FB"/>
    <w:rsid w:val="006837C9"/>
    <w:rsid w:val="006838A3"/>
    <w:rsid w:val="006859C8"/>
    <w:rsid w:val="006872D2"/>
    <w:rsid w:val="00690414"/>
    <w:rsid w:val="00691116"/>
    <w:rsid w:val="006926B7"/>
    <w:rsid w:val="006977D1"/>
    <w:rsid w:val="00697DFA"/>
    <w:rsid w:val="006A0DBD"/>
    <w:rsid w:val="006A1440"/>
    <w:rsid w:val="006A3BAF"/>
    <w:rsid w:val="006A4EA8"/>
    <w:rsid w:val="006A5E8C"/>
    <w:rsid w:val="006A67A0"/>
    <w:rsid w:val="006B0B33"/>
    <w:rsid w:val="006B0C43"/>
    <w:rsid w:val="006B0FA3"/>
    <w:rsid w:val="006B10FD"/>
    <w:rsid w:val="006B2B60"/>
    <w:rsid w:val="006B33DB"/>
    <w:rsid w:val="006B5444"/>
    <w:rsid w:val="006C1DC2"/>
    <w:rsid w:val="006C2231"/>
    <w:rsid w:val="006C289B"/>
    <w:rsid w:val="006C36E6"/>
    <w:rsid w:val="006C3E11"/>
    <w:rsid w:val="006C4FCA"/>
    <w:rsid w:val="006D22C0"/>
    <w:rsid w:val="006D2A84"/>
    <w:rsid w:val="006D4165"/>
    <w:rsid w:val="006D6676"/>
    <w:rsid w:val="006D7348"/>
    <w:rsid w:val="006D7D6E"/>
    <w:rsid w:val="006E0761"/>
    <w:rsid w:val="006E166E"/>
    <w:rsid w:val="006E17E0"/>
    <w:rsid w:val="006E1DA2"/>
    <w:rsid w:val="006E24AD"/>
    <w:rsid w:val="006E2FA1"/>
    <w:rsid w:val="006E3D61"/>
    <w:rsid w:val="006E7941"/>
    <w:rsid w:val="006F0D1F"/>
    <w:rsid w:val="006F23D3"/>
    <w:rsid w:val="006F57FE"/>
    <w:rsid w:val="006F5CEA"/>
    <w:rsid w:val="006F7EB7"/>
    <w:rsid w:val="00702309"/>
    <w:rsid w:val="00702425"/>
    <w:rsid w:val="00702B6C"/>
    <w:rsid w:val="00704245"/>
    <w:rsid w:val="00712111"/>
    <w:rsid w:val="007121BD"/>
    <w:rsid w:val="007140CA"/>
    <w:rsid w:val="0071463A"/>
    <w:rsid w:val="00717461"/>
    <w:rsid w:val="007205E7"/>
    <w:rsid w:val="00720B33"/>
    <w:rsid w:val="0072136B"/>
    <w:rsid w:val="0072176F"/>
    <w:rsid w:val="00722190"/>
    <w:rsid w:val="00723FED"/>
    <w:rsid w:val="00726F40"/>
    <w:rsid w:val="00727021"/>
    <w:rsid w:val="0073065C"/>
    <w:rsid w:val="007318B1"/>
    <w:rsid w:val="00731D3D"/>
    <w:rsid w:val="00732B24"/>
    <w:rsid w:val="007331C4"/>
    <w:rsid w:val="0073750B"/>
    <w:rsid w:val="007407E9"/>
    <w:rsid w:val="007409AD"/>
    <w:rsid w:val="00740D36"/>
    <w:rsid w:val="00741C0E"/>
    <w:rsid w:val="00742962"/>
    <w:rsid w:val="00746B0E"/>
    <w:rsid w:val="00747811"/>
    <w:rsid w:val="0075045D"/>
    <w:rsid w:val="00751BC9"/>
    <w:rsid w:val="00751D1A"/>
    <w:rsid w:val="00752A47"/>
    <w:rsid w:val="007567CF"/>
    <w:rsid w:val="00761211"/>
    <w:rsid w:val="007614E1"/>
    <w:rsid w:val="007619FC"/>
    <w:rsid w:val="00762BCF"/>
    <w:rsid w:val="00765379"/>
    <w:rsid w:val="00770781"/>
    <w:rsid w:val="00772EBD"/>
    <w:rsid w:val="00774542"/>
    <w:rsid w:val="0077595A"/>
    <w:rsid w:val="007762FF"/>
    <w:rsid w:val="00776DDB"/>
    <w:rsid w:val="0078116A"/>
    <w:rsid w:val="00783728"/>
    <w:rsid w:val="00787AB5"/>
    <w:rsid w:val="00790075"/>
    <w:rsid w:val="00792D40"/>
    <w:rsid w:val="007933E4"/>
    <w:rsid w:val="007979C1"/>
    <w:rsid w:val="007A0079"/>
    <w:rsid w:val="007A02A7"/>
    <w:rsid w:val="007A0D99"/>
    <w:rsid w:val="007A3AD5"/>
    <w:rsid w:val="007A4446"/>
    <w:rsid w:val="007A581B"/>
    <w:rsid w:val="007A5F64"/>
    <w:rsid w:val="007B006D"/>
    <w:rsid w:val="007B12FF"/>
    <w:rsid w:val="007B1797"/>
    <w:rsid w:val="007B3747"/>
    <w:rsid w:val="007B448C"/>
    <w:rsid w:val="007B4918"/>
    <w:rsid w:val="007B5D1D"/>
    <w:rsid w:val="007C2D1B"/>
    <w:rsid w:val="007C3360"/>
    <w:rsid w:val="007C357C"/>
    <w:rsid w:val="007C5BC8"/>
    <w:rsid w:val="007C69BC"/>
    <w:rsid w:val="007D3346"/>
    <w:rsid w:val="007D480E"/>
    <w:rsid w:val="007D6A09"/>
    <w:rsid w:val="007D6C75"/>
    <w:rsid w:val="007D74A2"/>
    <w:rsid w:val="007E2FEC"/>
    <w:rsid w:val="007E3F9F"/>
    <w:rsid w:val="007E45CB"/>
    <w:rsid w:val="007E5763"/>
    <w:rsid w:val="007F0CA2"/>
    <w:rsid w:val="007F3C22"/>
    <w:rsid w:val="007F415A"/>
    <w:rsid w:val="007F4F2D"/>
    <w:rsid w:val="007F5867"/>
    <w:rsid w:val="007F68E7"/>
    <w:rsid w:val="0080042C"/>
    <w:rsid w:val="008029B2"/>
    <w:rsid w:val="00803FB6"/>
    <w:rsid w:val="0080506B"/>
    <w:rsid w:val="00810EE1"/>
    <w:rsid w:val="008119C2"/>
    <w:rsid w:val="00811A5E"/>
    <w:rsid w:val="008121A6"/>
    <w:rsid w:val="00812249"/>
    <w:rsid w:val="008136A3"/>
    <w:rsid w:val="00815AD7"/>
    <w:rsid w:val="0081613B"/>
    <w:rsid w:val="008210C9"/>
    <w:rsid w:val="008212D5"/>
    <w:rsid w:val="008215BC"/>
    <w:rsid w:val="008216A3"/>
    <w:rsid w:val="00821DD5"/>
    <w:rsid w:val="00822B02"/>
    <w:rsid w:val="00824864"/>
    <w:rsid w:val="00824AD8"/>
    <w:rsid w:val="0082775E"/>
    <w:rsid w:val="0083145E"/>
    <w:rsid w:val="00831DCA"/>
    <w:rsid w:val="00831F1B"/>
    <w:rsid w:val="00832E32"/>
    <w:rsid w:val="0083335E"/>
    <w:rsid w:val="00833EDF"/>
    <w:rsid w:val="00834020"/>
    <w:rsid w:val="00834B2D"/>
    <w:rsid w:val="0083699A"/>
    <w:rsid w:val="00836C6E"/>
    <w:rsid w:val="008372D7"/>
    <w:rsid w:val="0084057B"/>
    <w:rsid w:val="00845443"/>
    <w:rsid w:val="00847739"/>
    <w:rsid w:val="00850F92"/>
    <w:rsid w:val="00856CA1"/>
    <w:rsid w:val="0085755C"/>
    <w:rsid w:val="00860045"/>
    <w:rsid w:val="008610A6"/>
    <w:rsid w:val="00863DDE"/>
    <w:rsid w:val="00867A65"/>
    <w:rsid w:val="00870DCB"/>
    <w:rsid w:val="00871BB5"/>
    <w:rsid w:val="0087417D"/>
    <w:rsid w:val="008742EE"/>
    <w:rsid w:val="0087431B"/>
    <w:rsid w:val="00874F0F"/>
    <w:rsid w:val="0088078C"/>
    <w:rsid w:val="00882329"/>
    <w:rsid w:val="00882965"/>
    <w:rsid w:val="00884036"/>
    <w:rsid w:val="00884C4B"/>
    <w:rsid w:val="00885403"/>
    <w:rsid w:val="00886255"/>
    <w:rsid w:val="00895008"/>
    <w:rsid w:val="008A1E62"/>
    <w:rsid w:val="008A2958"/>
    <w:rsid w:val="008A668F"/>
    <w:rsid w:val="008B11ED"/>
    <w:rsid w:val="008B1498"/>
    <w:rsid w:val="008B4713"/>
    <w:rsid w:val="008B68FB"/>
    <w:rsid w:val="008B7E2C"/>
    <w:rsid w:val="008C0DDF"/>
    <w:rsid w:val="008C15C6"/>
    <w:rsid w:val="008C2BCC"/>
    <w:rsid w:val="008C36B4"/>
    <w:rsid w:val="008C5DB2"/>
    <w:rsid w:val="008C7DE3"/>
    <w:rsid w:val="008D1440"/>
    <w:rsid w:val="008D296F"/>
    <w:rsid w:val="008D4DFB"/>
    <w:rsid w:val="008D4FC7"/>
    <w:rsid w:val="008D5001"/>
    <w:rsid w:val="008D73C0"/>
    <w:rsid w:val="008E03C7"/>
    <w:rsid w:val="008E1D93"/>
    <w:rsid w:val="008E3B25"/>
    <w:rsid w:val="008E45C0"/>
    <w:rsid w:val="008F094D"/>
    <w:rsid w:val="008F0E5B"/>
    <w:rsid w:val="008F2EAE"/>
    <w:rsid w:val="008F4774"/>
    <w:rsid w:val="008F6372"/>
    <w:rsid w:val="008F72B7"/>
    <w:rsid w:val="00901591"/>
    <w:rsid w:val="00904C0C"/>
    <w:rsid w:val="009101E2"/>
    <w:rsid w:val="009104C2"/>
    <w:rsid w:val="00910C9C"/>
    <w:rsid w:val="0091228B"/>
    <w:rsid w:val="0091492E"/>
    <w:rsid w:val="00916383"/>
    <w:rsid w:val="00916555"/>
    <w:rsid w:val="0091750B"/>
    <w:rsid w:val="00917A25"/>
    <w:rsid w:val="009202B5"/>
    <w:rsid w:val="00921040"/>
    <w:rsid w:val="009235EA"/>
    <w:rsid w:val="00923FAC"/>
    <w:rsid w:val="00925C8F"/>
    <w:rsid w:val="00927B39"/>
    <w:rsid w:val="009316C2"/>
    <w:rsid w:val="0093397F"/>
    <w:rsid w:val="0093471C"/>
    <w:rsid w:val="009352C8"/>
    <w:rsid w:val="00936BF9"/>
    <w:rsid w:val="009407E8"/>
    <w:rsid w:val="00941AC5"/>
    <w:rsid w:val="0094770E"/>
    <w:rsid w:val="00947E27"/>
    <w:rsid w:val="009616A6"/>
    <w:rsid w:val="00962E53"/>
    <w:rsid w:val="00963921"/>
    <w:rsid w:val="00964D81"/>
    <w:rsid w:val="00965061"/>
    <w:rsid w:val="00965AC0"/>
    <w:rsid w:val="00965B32"/>
    <w:rsid w:val="009757BE"/>
    <w:rsid w:val="00976D7A"/>
    <w:rsid w:val="00976E71"/>
    <w:rsid w:val="00981755"/>
    <w:rsid w:val="009865BA"/>
    <w:rsid w:val="00987189"/>
    <w:rsid w:val="00992F5F"/>
    <w:rsid w:val="0099528F"/>
    <w:rsid w:val="00995794"/>
    <w:rsid w:val="009966AD"/>
    <w:rsid w:val="00996CD2"/>
    <w:rsid w:val="00997DF7"/>
    <w:rsid w:val="009A03B5"/>
    <w:rsid w:val="009A16F6"/>
    <w:rsid w:val="009A18F4"/>
    <w:rsid w:val="009A36F6"/>
    <w:rsid w:val="009A4AC5"/>
    <w:rsid w:val="009A52DC"/>
    <w:rsid w:val="009B2781"/>
    <w:rsid w:val="009B4CBC"/>
    <w:rsid w:val="009B59AB"/>
    <w:rsid w:val="009B63F9"/>
    <w:rsid w:val="009C350C"/>
    <w:rsid w:val="009C382C"/>
    <w:rsid w:val="009C4513"/>
    <w:rsid w:val="009C7EF0"/>
    <w:rsid w:val="009D0993"/>
    <w:rsid w:val="009D18E3"/>
    <w:rsid w:val="009D6BAE"/>
    <w:rsid w:val="009D702A"/>
    <w:rsid w:val="009E16EA"/>
    <w:rsid w:val="009E1892"/>
    <w:rsid w:val="009E3B51"/>
    <w:rsid w:val="009E41D5"/>
    <w:rsid w:val="009E4A97"/>
    <w:rsid w:val="009E4B00"/>
    <w:rsid w:val="009E5CB8"/>
    <w:rsid w:val="009F05E3"/>
    <w:rsid w:val="009F3F27"/>
    <w:rsid w:val="009F496D"/>
    <w:rsid w:val="009F4C17"/>
    <w:rsid w:val="009F4F72"/>
    <w:rsid w:val="009F562F"/>
    <w:rsid w:val="009F608F"/>
    <w:rsid w:val="009F796F"/>
    <w:rsid w:val="009F7CAE"/>
    <w:rsid w:val="00A00189"/>
    <w:rsid w:val="00A1375F"/>
    <w:rsid w:val="00A137BD"/>
    <w:rsid w:val="00A1415C"/>
    <w:rsid w:val="00A14945"/>
    <w:rsid w:val="00A15329"/>
    <w:rsid w:val="00A30B20"/>
    <w:rsid w:val="00A3330C"/>
    <w:rsid w:val="00A343B7"/>
    <w:rsid w:val="00A353E8"/>
    <w:rsid w:val="00A364D3"/>
    <w:rsid w:val="00A36A64"/>
    <w:rsid w:val="00A402AA"/>
    <w:rsid w:val="00A41A73"/>
    <w:rsid w:val="00A454F4"/>
    <w:rsid w:val="00A460B4"/>
    <w:rsid w:val="00A52E74"/>
    <w:rsid w:val="00A5394F"/>
    <w:rsid w:val="00A55D95"/>
    <w:rsid w:val="00A64FDE"/>
    <w:rsid w:val="00A6717E"/>
    <w:rsid w:val="00A67B48"/>
    <w:rsid w:val="00A71B7A"/>
    <w:rsid w:val="00A757E4"/>
    <w:rsid w:val="00A8031B"/>
    <w:rsid w:val="00A80978"/>
    <w:rsid w:val="00A81339"/>
    <w:rsid w:val="00A813C7"/>
    <w:rsid w:val="00A81F3E"/>
    <w:rsid w:val="00A83B83"/>
    <w:rsid w:val="00A84E5B"/>
    <w:rsid w:val="00A85E8F"/>
    <w:rsid w:val="00A86E74"/>
    <w:rsid w:val="00A9030C"/>
    <w:rsid w:val="00A92103"/>
    <w:rsid w:val="00A94533"/>
    <w:rsid w:val="00A94B37"/>
    <w:rsid w:val="00A95A9B"/>
    <w:rsid w:val="00A97174"/>
    <w:rsid w:val="00AA2E60"/>
    <w:rsid w:val="00AA391B"/>
    <w:rsid w:val="00AA39C8"/>
    <w:rsid w:val="00AA7C18"/>
    <w:rsid w:val="00AB1FF6"/>
    <w:rsid w:val="00AB2C34"/>
    <w:rsid w:val="00AB3C1A"/>
    <w:rsid w:val="00AB57B5"/>
    <w:rsid w:val="00AB5E32"/>
    <w:rsid w:val="00AB724A"/>
    <w:rsid w:val="00AB73F9"/>
    <w:rsid w:val="00AC0009"/>
    <w:rsid w:val="00AD34F9"/>
    <w:rsid w:val="00AD6858"/>
    <w:rsid w:val="00AD68B9"/>
    <w:rsid w:val="00AE08B9"/>
    <w:rsid w:val="00AE3879"/>
    <w:rsid w:val="00AE6203"/>
    <w:rsid w:val="00AF39A0"/>
    <w:rsid w:val="00AF65D6"/>
    <w:rsid w:val="00B001DC"/>
    <w:rsid w:val="00B0157E"/>
    <w:rsid w:val="00B01C59"/>
    <w:rsid w:val="00B035C0"/>
    <w:rsid w:val="00B041F8"/>
    <w:rsid w:val="00B06A13"/>
    <w:rsid w:val="00B11B7E"/>
    <w:rsid w:val="00B11C2F"/>
    <w:rsid w:val="00B1272F"/>
    <w:rsid w:val="00B13748"/>
    <w:rsid w:val="00B14520"/>
    <w:rsid w:val="00B149E1"/>
    <w:rsid w:val="00B14E97"/>
    <w:rsid w:val="00B17E57"/>
    <w:rsid w:val="00B20DEF"/>
    <w:rsid w:val="00B23C1B"/>
    <w:rsid w:val="00B250B1"/>
    <w:rsid w:val="00B26222"/>
    <w:rsid w:val="00B26697"/>
    <w:rsid w:val="00B2729B"/>
    <w:rsid w:val="00B34692"/>
    <w:rsid w:val="00B35281"/>
    <w:rsid w:val="00B376BE"/>
    <w:rsid w:val="00B40741"/>
    <w:rsid w:val="00B42C6C"/>
    <w:rsid w:val="00B464A1"/>
    <w:rsid w:val="00B501CC"/>
    <w:rsid w:val="00B51DF1"/>
    <w:rsid w:val="00B52CE1"/>
    <w:rsid w:val="00B555AE"/>
    <w:rsid w:val="00B56671"/>
    <w:rsid w:val="00B62B44"/>
    <w:rsid w:val="00B647A9"/>
    <w:rsid w:val="00B65B1B"/>
    <w:rsid w:val="00B70D07"/>
    <w:rsid w:val="00B71509"/>
    <w:rsid w:val="00B7266F"/>
    <w:rsid w:val="00B74F2E"/>
    <w:rsid w:val="00B7593F"/>
    <w:rsid w:val="00B770B7"/>
    <w:rsid w:val="00B86251"/>
    <w:rsid w:val="00B86456"/>
    <w:rsid w:val="00B86E7B"/>
    <w:rsid w:val="00B87EE4"/>
    <w:rsid w:val="00B9086D"/>
    <w:rsid w:val="00B92343"/>
    <w:rsid w:val="00B931AE"/>
    <w:rsid w:val="00B94C64"/>
    <w:rsid w:val="00B961F8"/>
    <w:rsid w:val="00B974E5"/>
    <w:rsid w:val="00BA01D0"/>
    <w:rsid w:val="00BA076F"/>
    <w:rsid w:val="00BA0B79"/>
    <w:rsid w:val="00BA14DC"/>
    <w:rsid w:val="00BA2ADE"/>
    <w:rsid w:val="00BA5330"/>
    <w:rsid w:val="00BB3330"/>
    <w:rsid w:val="00BB36A1"/>
    <w:rsid w:val="00BB3853"/>
    <w:rsid w:val="00BB3BE7"/>
    <w:rsid w:val="00BC6B33"/>
    <w:rsid w:val="00BD2772"/>
    <w:rsid w:val="00BD4E80"/>
    <w:rsid w:val="00BD5B28"/>
    <w:rsid w:val="00BF0DF3"/>
    <w:rsid w:val="00BF2D38"/>
    <w:rsid w:val="00BF4CDA"/>
    <w:rsid w:val="00BF4D75"/>
    <w:rsid w:val="00BF59E3"/>
    <w:rsid w:val="00BF6EE8"/>
    <w:rsid w:val="00C01BD4"/>
    <w:rsid w:val="00C029DD"/>
    <w:rsid w:val="00C032BC"/>
    <w:rsid w:val="00C03CA6"/>
    <w:rsid w:val="00C105B2"/>
    <w:rsid w:val="00C10CDD"/>
    <w:rsid w:val="00C11878"/>
    <w:rsid w:val="00C12372"/>
    <w:rsid w:val="00C12390"/>
    <w:rsid w:val="00C1560C"/>
    <w:rsid w:val="00C1583C"/>
    <w:rsid w:val="00C160BD"/>
    <w:rsid w:val="00C170C7"/>
    <w:rsid w:val="00C2058D"/>
    <w:rsid w:val="00C2113B"/>
    <w:rsid w:val="00C21D40"/>
    <w:rsid w:val="00C23F82"/>
    <w:rsid w:val="00C25207"/>
    <w:rsid w:val="00C25CC3"/>
    <w:rsid w:val="00C262B8"/>
    <w:rsid w:val="00C26AC1"/>
    <w:rsid w:val="00C26BE3"/>
    <w:rsid w:val="00C342B3"/>
    <w:rsid w:val="00C34A3B"/>
    <w:rsid w:val="00C36005"/>
    <w:rsid w:val="00C3786F"/>
    <w:rsid w:val="00C425D5"/>
    <w:rsid w:val="00C44C05"/>
    <w:rsid w:val="00C466A9"/>
    <w:rsid w:val="00C46A56"/>
    <w:rsid w:val="00C53488"/>
    <w:rsid w:val="00C562B3"/>
    <w:rsid w:val="00C63283"/>
    <w:rsid w:val="00C6447B"/>
    <w:rsid w:val="00C64679"/>
    <w:rsid w:val="00C666E9"/>
    <w:rsid w:val="00C67A29"/>
    <w:rsid w:val="00C67DC5"/>
    <w:rsid w:val="00C707BC"/>
    <w:rsid w:val="00C71601"/>
    <w:rsid w:val="00C7563F"/>
    <w:rsid w:val="00C7791E"/>
    <w:rsid w:val="00C81660"/>
    <w:rsid w:val="00C84A0E"/>
    <w:rsid w:val="00C9182D"/>
    <w:rsid w:val="00C94055"/>
    <w:rsid w:val="00C94EC4"/>
    <w:rsid w:val="00C95C62"/>
    <w:rsid w:val="00C9779C"/>
    <w:rsid w:val="00CA17CE"/>
    <w:rsid w:val="00CA6AB4"/>
    <w:rsid w:val="00CB1394"/>
    <w:rsid w:val="00CB1DAB"/>
    <w:rsid w:val="00CB1E82"/>
    <w:rsid w:val="00CB4B9C"/>
    <w:rsid w:val="00CB649F"/>
    <w:rsid w:val="00CC16FE"/>
    <w:rsid w:val="00CC6D04"/>
    <w:rsid w:val="00CD17CB"/>
    <w:rsid w:val="00CD383E"/>
    <w:rsid w:val="00CD483E"/>
    <w:rsid w:val="00CD7812"/>
    <w:rsid w:val="00CF1853"/>
    <w:rsid w:val="00CF23C4"/>
    <w:rsid w:val="00CF376B"/>
    <w:rsid w:val="00CF3B17"/>
    <w:rsid w:val="00CF6995"/>
    <w:rsid w:val="00D00320"/>
    <w:rsid w:val="00D00DF4"/>
    <w:rsid w:val="00D02B4B"/>
    <w:rsid w:val="00D04DF3"/>
    <w:rsid w:val="00D06854"/>
    <w:rsid w:val="00D11ABE"/>
    <w:rsid w:val="00D15053"/>
    <w:rsid w:val="00D16551"/>
    <w:rsid w:val="00D1734F"/>
    <w:rsid w:val="00D17FC5"/>
    <w:rsid w:val="00D23C41"/>
    <w:rsid w:val="00D24923"/>
    <w:rsid w:val="00D24D7B"/>
    <w:rsid w:val="00D315B6"/>
    <w:rsid w:val="00D317C1"/>
    <w:rsid w:val="00D3420E"/>
    <w:rsid w:val="00D409DD"/>
    <w:rsid w:val="00D4155E"/>
    <w:rsid w:val="00D41C4A"/>
    <w:rsid w:val="00D42F70"/>
    <w:rsid w:val="00D439A6"/>
    <w:rsid w:val="00D43B99"/>
    <w:rsid w:val="00D46521"/>
    <w:rsid w:val="00D47BA9"/>
    <w:rsid w:val="00D5019F"/>
    <w:rsid w:val="00D50751"/>
    <w:rsid w:val="00D51311"/>
    <w:rsid w:val="00D52E09"/>
    <w:rsid w:val="00D54B39"/>
    <w:rsid w:val="00D67AF9"/>
    <w:rsid w:val="00D715C5"/>
    <w:rsid w:val="00D75246"/>
    <w:rsid w:val="00D84E99"/>
    <w:rsid w:val="00D85574"/>
    <w:rsid w:val="00D937AE"/>
    <w:rsid w:val="00D943DD"/>
    <w:rsid w:val="00D94642"/>
    <w:rsid w:val="00DA3F59"/>
    <w:rsid w:val="00DA67C2"/>
    <w:rsid w:val="00DA7F00"/>
    <w:rsid w:val="00DB0FC4"/>
    <w:rsid w:val="00DB1387"/>
    <w:rsid w:val="00DB33B5"/>
    <w:rsid w:val="00DB4E4E"/>
    <w:rsid w:val="00DB74B0"/>
    <w:rsid w:val="00DB78BC"/>
    <w:rsid w:val="00DC0048"/>
    <w:rsid w:val="00DC13E2"/>
    <w:rsid w:val="00DC21F6"/>
    <w:rsid w:val="00DC3094"/>
    <w:rsid w:val="00DC391F"/>
    <w:rsid w:val="00DD1136"/>
    <w:rsid w:val="00DD2500"/>
    <w:rsid w:val="00DD416B"/>
    <w:rsid w:val="00DD5B4E"/>
    <w:rsid w:val="00DD7D24"/>
    <w:rsid w:val="00DE059A"/>
    <w:rsid w:val="00DE1166"/>
    <w:rsid w:val="00DE137C"/>
    <w:rsid w:val="00DE138F"/>
    <w:rsid w:val="00DE1AFD"/>
    <w:rsid w:val="00DE2B28"/>
    <w:rsid w:val="00DE332D"/>
    <w:rsid w:val="00DE36C0"/>
    <w:rsid w:val="00DE6ED8"/>
    <w:rsid w:val="00DE7F8A"/>
    <w:rsid w:val="00DF0023"/>
    <w:rsid w:val="00DF4717"/>
    <w:rsid w:val="00DF73E1"/>
    <w:rsid w:val="00DF74E9"/>
    <w:rsid w:val="00E0212E"/>
    <w:rsid w:val="00E02C03"/>
    <w:rsid w:val="00E02E53"/>
    <w:rsid w:val="00E0351A"/>
    <w:rsid w:val="00E04C95"/>
    <w:rsid w:val="00E06D2A"/>
    <w:rsid w:val="00E074E3"/>
    <w:rsid w:val="00E10E1B"/>
    <w:rsid w:val="00E11AAB"/>
    <w:rsid w:val="00E12284"/>
    <w:rsid w:val="00E14087"/>
    <w:rsid w:val="00E1629B"/>
    <w:rsid w:val="00E20224"/>
    <w:rsid w:val="00E25AD2"/>
    <w:rsid w:val="00E30C6A"/>
    <w:rsid w:val="00E30FAD"/>
    <w:rsid w:val="00E33C86"/>
    <w:rsid w:val="00E349DD"/>
    <w:rsid w:val="00E37B9A"/>
    <w:rsid w:val="00E41D93"/>
    <w:rsid w:val="00E424B8"/>
    <w:rsid w:val="00E430C6"/>
    <w:rsid w:val="00E430D0"/>
    <w:rsid w:val="00E435B8"/>
    <w:rsid w:val="00E43A2C"/>
    <w:rsid w:val="00E43C8B"/>
    <w:rsid w:val="00E43CE8"/>
    <w:rsid w:val="00E440B0"/>
    <w:rsid w:val="00E4685C"/>
    <w:rsid w:val="00E47020"/>
    <w:rsid w:val="00E505E9"/>
    <w:rsid w:val="00E5185B"/>
    <w:rsid w:val="00E527B7"/>
    <w:rsid w:val="00E53E57"/>
    <w:rsid w:val="00E54278"/>
    <w:rsid w:val="00E60CCC"/>
    <w:rsid w:val="00E61AD6"/>
    <w:rsid w:val="00E61DA6"/>
    <w:rsid w:val="00E62BA6"/>
    <w:rsid w:val="00E6687F"/>
    <w:rsid w:val="00E66CB4"/>
    <w:rsid w:val="00E67209"/>
    <w:rsid w:val="00E703FE"/>
    <w:rsid w:val="00E7244E"/>
    <w:rsid w:val="00E72972"/>
    <w:rsid w:val="00E72EF9"/>
    <w:rsid w:val="00E73C56"/>
    <w:rsid w:val="00E75121"/>
    <w:rsid w:val="00E8122B"/>
    <w:rsid w:val="00E818BE"/>
    <w:rsid w:val="00E842B6"/>
    <w:rsid w:val="00E84FAF"/>
    <w:rsid w:val="00E854B9"/>
    <w:rsid w:val="00E9003D"/>
    <w:rsid w:val="00E953CA"/>
    <w:rsid w:val="00EA0710"/>
    <w:rsid w:val="00EA1F9D"/>
    <w:rsid w:val="00EA5391"/>
    <w:rsid w:val="00EA6EE7"/>
    <w:rsid w:val="00EB367A"/>
    <w:rsid w:val="00EB5E55"/>
    <w:rsid w:val="00EC0D8D"/>
    <w:rsid w:val="00EC0F21"/>
    <w:rsid w:val="00EC1100"/>
    <w:rsid w:val="00EC48CC"/>
    <w:rsid w:val="00EC62EA"/>
    <w:rsid w:val="00EC6F92"/>
    <w:rsid w:val="00EC722F"/>
    <w:rsid w:val="00EC7972"/>
    <w:rsid w:val="00ED0B5C"/>
    <w:rsid w:val="00ED1289"/>
    <w:rsid w:val="00ED12BD"/>
    <w:rsid w:val="00ED162B"/>
    <w:rsid w:val="00ED3FC5"/>
    <w:rsid w:val="00ED71EA"/>
    <w:rsid w:val="00EE0DCD"/>
    <w:rsid w:val="00EE33BA"/>
    <w:rsid w:val="00EE3CA8"/>
    <w:rsid w:val="00EF1361"/>
    <w:rsid w:val="00EF70E1"/>
    <w:rsid w:val="00F001FA"/>
    <w:rsid w:val="00F01EE6"/>
    <w:rsid w:val="00F02066"/>
    <w:rsid w:val="00F02ABA"/>
    <w:rsid w:val="00F124F7"/>
    <w:rsid w:val="00F12D29"/>
    <w:rsid w:val="00F145CA"/>
    <w:rsid w:val="00F14B09"/>
    <w:rsid w:val="00F15339"/>
    <w:rsid w:val="00F155CA"/>
    <w:rsid w:val="00F16B9D"/>
    <w:rsid w:val="00F20118"/>
    <w:rsid w:val="00F25377"/>
    <w:rsid w:val="00F25CC8"/>
    <w:rsid w:val="00F26BF5"/>
    <w:rsid w:val="00F319A7"/>
    <w:rsid w:val="00F32739"/>
    <w:rsid w:val="00F338EF"/>
    <w:rsid w:val="00F349EF"/>
    <w:rsid w:val="00F34A5F"/>
    <w:rsid w:val="00F4144C"/>
    <w:rsid w:val="00F418CA"/>
    <w:rsid w:val="00F453AD"/>
    <w:rsid w:val="00F46C26"/>
    <w:rsid w:val="00F50251"/>
    <w:rsid w:val="00F5032B"/>
    <w:rsid w:val="00F51AD2"/>
    <w:rsid w:val="00F51CE7"/>
    <w:rsid w:val="00F53998"/>
    <w:rsid w:val="00F5692C"/>
    <w:rsid w:val="00F56AE2"/>
    <w:rsid w:val="00F61399"/>
    <w:rsid w:val="00F64425"/>
    <w:rsid w:val="00F64A64"/>
    <w:rsid w:val="00F66071"/>
    <w:rsid w:val="00F66482"/>
    <w:rsid w:val="00F72E06"/>
    <w:rsid w:val="00F74378"/>
    <w:rsid w:val="00F76DA6"/>
    <w:rsid w:val="00F82549"/>
    <w:rsid w:val="00F82B38"/>
    <w:rsid w:val="00F84270"/>
    <w:rsid w:val="00F84D5A"/>
    <w:rsid w:val="00F879F8"/>
    <w:rsid w:val="00F90F36"/>
    <w:rsid w:val="00F95C9F"/>
    <w:rsid w:val="00FA2145"/>
    <w:rsid w:val="00FA2585"/>
    <w:rsid w:val="00FA258C"/>
    <w:rsid w:val="00FA2F73"/>
    <w:rsid w:val="00FA4FE5"/>
    <w:rsid w:val="00FA62BF"/>
    <w:rsid w:val="00FA741A"/>
    <w:rsid w:val="00FB25E7"/>
    <w:rsid w:val="00FB2FD5"/>
    <w:rsid w:val="00FB5E6C"/>
    <w:rsid w:val="00FB67AD"/>
    <w:rsid w:val="00FB6E13"/>
    <w:rsid w:val="00FB72E4"/>
    <w:rsid w:val="00FC15C7"/>
    <w:rsid w:val="00FC38E4"/>
    <w:rsid w:val="00FC4608"/>
    <w:rsid w:val="00FC7DD3"/>
    <w:rsid w:val="00FC7E38"/>
    <w:rsid w:val="00FC7FD5"/>
    <w:rsid w:val="00FE5543"/>
    <w:rsid w:val="00FE699D"/>
    <w:rsid w:val="00FF016B"/>
    <w:rsid w:val="00FF2F6F"/>
    <w:rsid w:val="00FF33E9"/>
    <w:rsid w:val="00FF4CB6"/>
    <w:rsid w:val="00FF755D"/>
    <w:rsid w:val="00FF7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730109"/>
  <w15:chartTrackingRefBased/>
  <w15:docId w15:val="{E7334E79-7C4C-4065-A146-41CF9FFA4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1352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491352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qFormat/>
    <w:rsid w:val="00491352"/>
    <w:pPr>
      <w:keepNext/>
      <w:outlineLvl w:val="1"/>
    </w:pPr>
    <w:rPr>
      <w:rFonts w:ascii="Arial Narrow" w:hAnsi="Arial Narrow"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491352"/>
    <w:pPr>
      <w:jc w:val="center"/>
    </w:pPr>
    <w:rPr>
      <w:rFonts w:ascii="Times New Roman" w:hAnsi="Times New Roman"/>
      <w:b/>
    </w:rPr>
  </w:style>
  <w:style w:type="paragraph" w:styleId="Subtitle">
    <w:name w:val="Subtitle"/>
    <w:basedOn w:val="Normal"/>
    <w:qFormat/>
    <w:rsid w:val="00491352"/>
    <w:pPr>
      <w:jc w:val="center"/>
    </w:pPr>
    <w:rPr>
      <w:rFonts w:ascii="Times New Roman" w:hAnsi="Times New Roman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04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EASTERN EMPLOYMENT &amp; TRAINING ASSOCIATION</vt:lpstr>
    </vt:vector>
  </TitlesOfParts>
  <Company>Aspire, INc.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EASTERN EMPLOYMENT &amp; TRAINING ASSOCIATION</dc:title>
  <dc:subject/>
  <dc:creator>Lynda Hunsicker</dc:creator>
  <cp:keywords/>
  <cp:lastModifiedBy>Julia Hoyle</cp:lastModifiedBy>
  <cp:revision>5</cp:revision>
  <cp:lastPrinted>2010-09-05T23:26:00Z</cp:lastPrinted>
  <dcterms:created xsi:type="dcterms:W3CDTF">2021-10-07T04:33:00Z</dcterms:created>
  <dcterms:modified xsi:type="dcterms:W3CDTF">2021-10-13T04:24:00Z</dcterms:modified>
</cp:coreProperties>
</file>